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1B0E" w14:textId="35B14671" w:rsidR="00584926" w:rsidRPr="00E77911" w:rsidRDefault="00E97AF4" w:rsidP="00584926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sz w:val="30"/>
          <w:szCs w:val="30"/>
          <w:lang w:bidi="th-TH"/>
        </w:rPr>
      </w:pP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80D2C9" wp14:editId="3C5C2F0E">
                <wp:simplePos x="0" y="0"/>
                <wp:positionH relativeFrom="column">
                  <wp:posOffset>4888865</wp:posOffset>
                </wp:positionH>
                <wp:positionV relativeFrom="paragraph">
                  <wp:posOffset>-1031149</wp:posOffset>
                </wp:positionV>
                <wp:extent cx="0" cy="940435"/>
                <wp:effectExtent l="76200" t="38100" r="76200" b="50165"/>
                <wp:wrapNone/>
                <wp:docPr id="15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04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20B6DC" id="Line 1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4.95pt,-81.2pt" to="384.95pt,-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" strokecolor="#0070c0">
                <v:stroke startarrow="block" endarrow="block"/>
              </v:line>
            </w:pict>
          </mc:Fallback>
        </mc:AlternateContent>
      </w: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3DF041" wp14:editId="2836FF96">
                <wp:simplePos x="0" y="0"/>
                <wp:positionH relativeFrom="column">
                  <wp:posOffset>4960620</wp:posOffset>
                </wp:positionH>
                <wp:positionV relativeFrom="paragraph">
                  <wp:posOffset>-890270</wp:posOffset>
                </wp:positionV>
                <wp:extent cx="679450" cy="681355"/>
                <wp:effectExtent l="0" t="0" r="0" b="4445"/>
                <wp:wrapNone/>
                <wp:docPr id="1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" cy="681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B90381" w14:textId="583C3B2F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 xml:space="preserve">3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ซ.</w:t>
                            </w: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.</w:t>
                            </w:r>
                          </w:p>
                          <w:p w14:paraId="39C831FF" w14:textId="77777777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  <w:p w14:paraId="5032DE13" w14:textId="77777777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36"/>
                                <w:szCs w:val="36"/>
                                <w:cs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3DF041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390.6pt;margin-top:-70.1pt;width:53.5pt;height:53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" filled="f" stroked="f">
                <v:textbox>
                  <w:txbxContent>
                    <w:p w14:paraId="29B90381" w14:textId="583C3B2F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 xml:space="preserve">3 </w:t>
                      </w:r>
                      <w:r>
                        <w:rPr>
                          <w:rFonts w:ascii="TH SarabunPSK" w:hAnsi="TH SarabunPSK" w:cs="TH SarabunPSK" w:hint="cs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>ซ.</w:t>
                      </w: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>ม.</w:t>
                      </w:r>
                    </w:p>
                    <w:p w14:paraId="39C831FF" w14:textId="77777777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32"/>
                          <w:szCs w:val="32"/>
                          <w:cs/>
                          <w:lang w:bidi="th-TH"/>
                        </w:rPr>
                        <w:t>จากขอบ</w:t>
                      </w:r>
                    </w:p>
                    <w:p w14:paraId="5032DE13" w14:textId="77777777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36"/>
                          <w:szCs w:val="36"/>
                          <w:cs/>
                          <w:lang w:bidi="th-T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63A6" w:rsidRPr="00E77911">
        <w:rPr>
          <w:rFonts w:ascii="TH SarabunPSK" w:hAnsi="TH SarabunPSK" w:cs="TH SarabunPSK"/>
          <w:sz w:val="28"/>
          <w:szCs w:val="28"/>
          <w:lang w:bidi="th-TH"/>
        </w:rPr>
        <w:t>(</w:t>
      </w:r>
      <w:r w:rsidR="00584926" w:rsidRPr="00E77911">
        <w:rPr>
          <w:rFonts w:ascii="TH SarabunPSK" w:hAnsi="TH SarabunPSK" w:cs="TH SarabunPSK"/>
          <w:sz w:val="28"/>
          <w:szCs w:val="28"/>
          <w:cs/>
          <w:lang w:bidi="th-TH"/>
        </w:rPr>
        <w:t>รูปแบบ</w:t>
      </w:r>
      <w:r w:rsidR="00584926" w:rsidRPr="00E77911">
        <w:rPr>
          <w:rFonts w:ascii="TH SarabunPSK" w:hAnsi="TH SarabunPSK" w:cs="TH SarabunPSK"/>
          <w:sz w:val="30"/>
          <w:szCs w:val="30"/>
          <w:cs/>
          <w:lang w:bidi="th-TH"/>
        </w:rPr>
        <w:t>การจัดเอกสารสำหรับ</w:t>
      </w:r>
      <w:r w:rsidR="005B02E9" w:rsidRPr="00E77911">
        <w:rPr>
          <w:rFonts w:ascii="TH SarabunPSK" w:hAnsi="TH SarabunPSK" w:cs="TH SarabunPSK"/>
          <w:sz w:val="30"/>
          <w:szCs w:val="30"/>
          <w:cs/>
          <w:lang w:bidi="th-TH"/>
        </w:rPr>
        <w:t>การประกวดนวัตกรรม</w:t>
      </w:r>
      <w:r w:rsidR="00E163A6" w:rsidRPr="00E77911">
        <w:rPr>
          <w:rFonts w:ascii="TH SarabunPSK" w:hAnsi="TH SarabunPSK" w:cs="TH SarabunPSK"/>
          <w:sz w:val="30"/>
          <w:szCs w:val="30"/>
          <w:lang w:bidi="th-TH"/>
        </w:rPr>
        <w:t>)</w:t>
      </w:r>
    </w:p>
    <w:p w14:paraId="4B34B06E" w14:textId="3EEAF7A0" w:rsidR="00E163A6" w:rsidRPr="00E77911" w:rsidRDefault="00E163A6" w:rsidP="00584926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E77911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 xml:space="preserve">ชื่อนวัตกรรมภาษาไทย </w:t>
      </w:r>
    </w:p>
    <w:p w14:paraId="5FA762AB" w14:textId="21FA2C96" w:rsidR="00E163A6" w:rsidRPr="00E77911" w:rsidRDefault="00E163A6" w:rsidP="00584926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40"/>
          <w:szCs w:val="40"/>
          <w:lang w:bidi="th-TH"/>
        </w:rPr>
      </w:pPr>
      <w:r w:rsidRPr="00E77911">
        <w:rPr>
          <w:rFonts w:ascii="TH SarabunPSK" w:hAnsi="TH SarabunPSK" w:cs="TH SarabunPSK"/>
          <w:b/>
          <w:bCs/>
          <w:sz w:val="40"/>
          <w:szCs w:val="40"/>
          <w:lang w:bidi="th-TH"/>
        </w:rPr>
        <w:t xml:space="preserve">English Title is Capital Letters </w:t>
      </w:r>
    </w:p>
    <w:p w14:paraId="3B467B48" w14:textId="147A111F" w:rsidR="00C517B3" w:rsidRPr="00E77911" w:rsidRDefault="00C517B3">
      <w:pPr>
        <w:jc w:val="center"/>
        <w:rPr>
          <w:rFonts w:ascii="TH SarabunPSK" w:hAnsi="TH SarabunPSK" w:cs="TH SarabunPSK"/>
          <w:u w:val="single"/>
        </w:rPr>
      </w:pPr>
    </w:p>
    <w:p w14:paraId="4FFB87F8" w14:textId="677FD1E3" w:rsidR="00B93D05" w:rsidRPr="00E77911" w:rsidRDefault="00B93D05" w:rsidP="00AD495A">
      <w:pPr>
        <w:pStyle w:val="PageNumber1"/>
        <w:rPr>
          <w:rFonts w:ascii="TH SarabunPSK" w:hAnsi="TH SarabunPSK" w:cs="TH SarabunPSK"/>
          <w:b/>
          <w:bCs/>
          <w:lang w:bidi="th-TH"/>
        </w:rPr>
      </w:pPr>
      <w:r w:rsidRPr="00E77911">
        <w:rPr>
          <w:rFonts w:ascii="TH SarabunPSK" w:hAnsi="TH SarabunPSK" w:cs="TH SarabunPSK"/>
          <w:b/>
          <w:bCs/>
          <w:cs/>
          <w:lang w:bidi="th-TH"/>
        </w:rPr>
        <w:t>ห้ามใส่ชื่อผู้แต่งในบทความ</w:t>
      </w:r>
    </w:p>
    <w:p w14:paraId="5969064D" w14:textId="668391D0" w:rsidR="00734A13" w:rsidRPr="00E77911" w:rsidRDefault="00DF7A89" w:rsidP="00AD495A">
      <w:pPr>
        <w:pStyle w:val="PageNumber1"/>
        <w:rPr>
          <w:rFonts w:ascii="TH SarabunPSK" w:hAnsi="TH SarabunPSK" w:cs="TH SarabunPSK"/>
        </w:rPr>
      </w:pPr>
      <w:r w:rsidRPr="00E77911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8" behindDoc="0" locked="0" layoutInCell="1" allowOverlap="1" wp14:anchorId="68839BD7" wp14:editId="0DA3077C">
                <wp:simplePos x="0" y="0"/>
                <wp:positionH relativeFrom="margin">
                  <wp:align>center</wp:align>
                </wp:positionH>
                <wp:positionV relativeFrom="paragraph">
                  <wp:posOffset>116840</wp:posOffset>
                </wp:positionV>
                <wp:extent cx="685800" cy="342900"/>
                <wp:effectExtent l="0" t="0" r="0" b="0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BA7841" w14:textId="2BB5215F" w:rsidR="003347C8" w:rsidRPr="000B1FB0" w:rsidRDefault="00843AB7" w:rsidP="00A839B9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>17</w:t>
                            </w:r>
                            <w:r w:rsidR="009F0CC2"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ซ</w:t>
                            </w:r>
                            <w:r w:rsidR="00D23648"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839BD7" id="Text Box 24" o:spid="_x0000_s1027" type="#_x0000_t202" style="position:absolute;left:0;text-align:left;margin-left:0;margin-top:9.2pt;width:54pt;height:27pt;z-index: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" filled="f" stroked="f">
                <v:textbox>
                  <w:txbxContent>
                    <w:p w14:paraId="51BA7841" w14:textId="2BB5215F" w:rsidR="003347C8" w:rsidRPr="000B1FB0" w:rsidRDefault="00843AB7" w:rsidP="00A839B9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>17</w:t>
                      </w:r>
                      <w:r w:rsidR="009F0CC2"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ซ</w:t>
                      </w:r>
                      <w:r w:rsidR="00D23648"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A42449" w14:textId="6FF993C2" w:rsidR="00734A13" w:rsidRPr="00E77911" w:rsidRDefault="00843AB7" w:rsidP="005310CC">
      <w:pPr>
        <w:pStyle w:val="PageNumber1"/>
        <w:rPr>
          <w:rFonts w:ascii="TH SarabunPSK" w:hAnsi="TH SarabunPSK" w:cs="TH SarabunPSK"/>
        </w:rPr>
      </w:pPr>
      <w:r w:rsidRPr="00E77911">
        <w:rPr>
          <w:rFonts w:ascii="TH SarabunPSK" w:hAnsi="TH SarabunPSK" w:cs="TH SarabunPSK"/>
          <w:noProof/>
          <w:lang w:bidi="th-TH"/>
        </w:rPr>
        <mc:AlternateContent>
          <mc:Choice Requires="wps">
            <w:drawing>
              <wp:anchor distT="0" distB="0" distL="114300" distR="114300" simplePos="0" relativeHeight="7" behindDoc="0" locked="0" layoutInCell="1" allowOverlap="1" wp14:anchorId="233AFC7F" wp14:editId="574DBC67">
                <wp:simplePos x="0" y="0"/>
                <wp:positionH relativeFrom="column">
                  <wp:posOffset>-442595</wp:posOffset>
                </wp:positionH>
                <wp:positionV relativeFrom="paragraph">
                  <wp:posOffset>213995</wp:posOffset>
                </wp:positionV>
                <wp:extent cx="6178550" cy="6350"/>
                <wp:effectExtent l="38100" t="76200" r="12700" b="88900"/>
                <wp:wrapNone/>
                <wp:docPr id="10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78550" cy="63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568E5F" id="Line 23" o:spid="_x0000_s1026" style="position:absolute;flip:y;z-index: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4.85pt,16.85pt" to="451.6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" strokecolor="#0070c0">
                <v:stroke startarrow="block" endarrow="block"/>
              </v:line>
            </w:pict>
          </mc:Fallback>
        </mc:AlternateContent>
      </w:r>
    </w:p>
    <w:p w14:paraId="2910FA15" w14:textId="44F721A8" w:rsidR="00734A13" w:rsidRPr="00E77911" w:rsidRDefault="00734A13" w:rsidP="005310CC">
      <w:pPr>
        <w:pStyle w:val="PageNumber1"/>
        <w:rPr>
          <w:rFonts w:ascii="TH SarabunPSK" w:hAnsi="TH SarabunPSK" w:cs="TH SarabunPSK"/>
        </w:rPr>
      </w:pPr>
    </w:p>
    <w:p w14:paraId="6E3AEAED" w14:textId="77777777" w:rsidR="001D22D7" w:rsidRPr="00E77911" w:rsidRDefault="001D22D7" w:rsidP="005310CC">
      <w:pPr>
        <w:pStyle w:val="PageNumber1"/>
        <w:rPr>
          <w:rFonts w:ascii="TH SarabunPSK" w:hAnsi="TH SarabunPSK" w:cs="TH SarabunPSK"/>
          <w:cs/>
          <w:lang w:bidi="th-TH"/>
        </w:rPr>
        <w:sectPr w:rsidR="001D22D7" w:rsidRPr="00E77911" w:rsidSect="005353AA">
          <w:headerReference w:type="default" r:id="rId8"/>
          <w:pgSz w:w="11907" w:h="16840" w:code="9"/>
          <w:pgMar w:top="1701" w:right="1797" w:bottom="1418" w:left="1797" w:header="561" w:footer="561" w:gutter="0"/>
          <w:cols w:space="346"/>
          <w:docGrid w:linePitch="326"/>
        </w:sectPr>
      </w:pPr>
    </w:p>
    <w:p w14:paraId="65537B49" w14:textId="6FADB94E" w:rsidR="003347C8" w:rsidRPr="00E77911" w:rsidRDefault="003347C8" w:rsidP="003347C8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บทคัดย่อ</w:t>
      </w:r>
    </w:p>
    <w:p w14:paraId="4EAD7CA8" w14:textId="3EB2B43A" w:rsidR="00C517B3" w:rsidRPr="00E77911" w:rsidRDefault="00C90FC3" w:rsidP="00CD1219">
      <w:pPr>
        <w:pStyle w:val="PageNumber1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เอกสารนี้รวมข้อมูล</w:t>
      </w:r>
      <w:r w:rsidR="00332EC8" w:rsidRPr="00E77911">
        <w:rPr>
          <w:rFonts w:ascii="TH SarabunPSK" w:hAnsi="TH SarabunPSK" w:cs="TH SarabunPSK"/>
          <w:sz w:val="28"/>
          <w:szCs w:val="28"/>
          <w:cs/>
          <w:lang w:bidi="th-TH"/>
        </w:rPr>
        <w:t>การ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จัดรูปแบบบทความ</w:t>
      </w:r>
      <w:r w:rsidR="00332EC8" w:rsidRPr="00E77911">
        <w:rPr>
          <w:rFonts w:ascii="TH SarabunPSK" w:hAnsi="TH SarabunPSK" w:cs="TH SarabunPSK"/>
          <w:sz w:val="28"/>
          <w:szCs w:val="28"/>
          <w:cs/>
          <w:lang w:bidi="th-TH"/>
        </w:rPr>
        <w:t>สำหรับส่งผลงานนวัตกรรมเทคโนโลยีคอมพิวเตอร์เข้า</w:t>
      </w:r>
      <w:r w:rsidR="00D903F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ประกวด </w:t>
      </w:r>
      <w:r w:rsidR="00332EC8" w:rsidRPr="00E77911">
        <w:rPr>
          <w:rFonts w:ascii="TH SarabunPSK" w:hAnsi="TH SarabunPSK" w:cs="TH SarabunPSK"/>
          <w:sz w:val="28"/>
          <w:szCs w:val="28"/>
          <w:lang w:bidi="th-TH"/>
        </w:rPr>
        <w:t>(</w:t>
      </w:r>
      <w:r w:rsidR="00332EC8" w:rsidRPr="00E77911">
        <w:rPr>
          <w:rFonts w:ascii="TH SarabunPSK" w:hAnsi="TH SarabunPSK" w:cs="TH SarabunPSK"/>
          <w:sz w:val="28"/>
          <w:szCs w:val="28"/>
        </w:rPr>
        <w:t>AUC</w:t>
      </w:r>
      <w:r w:rsidR="00332EC8" w:rsidRPr="00E77911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332EC8" w:rsidRPr="00E77911">
        <w:rPr>
          <w:rFonts w:ascii="TH SarabunPSK" w:hAnsi="TH SarabunPSK" w:cs="TH SarabunPSK"/>
          <w:sz w:val="28"/>
          <w:szCs w:val="28"/>
        </w:rPr>
        <w:t>: Computer-based Innovation Technology Awards</w:t>
      </w:r>
      <w:r w:rsidR="00332EC8" w:rsidRPr="00E77911">
        <w:rPr>
          <w:rFonts w:ascii="TH SarabunPSK" w:hAnsi="TH SarabunPSK" w:cs="TH SarabunPSK"/>
          <w:sz w:val="28"/>
          <w:szCs w:val="28"/>
          <w:lang w:bidi="th-TH"/>
        </w:rPr>
        <w:t>)</w:t>
      </w:r>
      <w:r w:rsidR="003C562B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ผู้เขียนบทความจำเป็นต้องจัดรูปแบบของบทความที่จะส่งเพื่อพิจารณาตามที่ระบุไว้ในเอกสารคำแนะนำนี้</w:t>
      </w:r>
      <w:r w:rsidR="00040EC0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โดยบทคัดย่อควรอธิบายวัตถุประสงค์ในการพัฒนานวัตกรรมเทคโนโลยีคอมพิวเตอร์ บอกถึงกระบวนการทำงาน บอกวิธีการพัฒนา อธิบายข้อดี ข้อเสีย ข้อจำกัด และประโยชน์ของนวัตกรรม  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ผู้เขียนบทความสามารถเลือกส่งบทความได้ทั้งภาษาไทยและภาษาอังกฤษ  </w:t>
      </w:r>
      <w:r w:rsidR="007E65DC" w:rsidRPr="00E77911">
        <w:rPr>
          <w:rFonts w:ascii="TH SarabunPSK" w:hAnsi="TH SarabunPSK" w:cs="TH SarabunPSK"/>
          <w:sz w:val="28"/>
          <w:szCs w:val="28"/>
          <w:cs/>
          <w:lang w:bidi="th-TH"/>
        </w:rPr>
        <w:t>สำหรับบทความภาษาอังกฤษผู้เขียนต้องปฏิบัติตามคำแนะนำที่ให้ไว้ในวิธีการจัดรูปแบบบทความภาษาอังกฤษ (โปรดดูใน</w:t>
      </w:r>
      <w:r w:rsidR="00CD1219" w:rsidRPr="00E77911">
        <w:rPr>
          <w:rFonts w:ascii="TH SarabunPSK" w:hAnsi="TH SarabunPSK" w:cs="TH SarabunPSK"/>
          <w:sz w:val="28"/>
          <w:szCs w:val="28"/>
          <w:lang w:bidi="th-TH"/>
        </w:rPr>
        <w:t xml:space="preserve"> Template </w:t>
      </w:r>
      <w:r w:rsidR="007E65DC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ของบทความภาษาอังกฤษที่ให้ไว้ในอีกไฟล์หนึ่ง) 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ทุกบทความที่ส่งต้องมีบทคัดย่อความยาว </w:t>
      </w:r>
      <w:r w:rsidR="00EF2954" w:rsidRPr="00E77911">
        <w:rPr>
          <w:rFonts w:ascii="TH SarabunPSK" w:hAnsi="TH SarabunPSK" w:cs="TH SarabunPSK"/>
          <w:sz w:val="28"/>
          <w:szCs w:val="28"/>
          <w:lang w:bidi="th-TH"/>
        </w:rPr>
        <w:t>200-300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คำ </w:t>
      </w:r>
    </w:p>
    <w:p w14:paraId="5179A8D2" w14:textId="311049A2" w:rsidR="00C517B3" w:rsidRPr="00E77911" w:rsidRDefault="00C517B3">
      <w:pPr>
        <w:pStyle w:val="BodyTextIndent"/>
        <w:ind w:firstLine="0"/>
        <w:rPr>
          <w:rFonts w:ascii="TH SarabunPSK" w:hAnsi="TH SarabunPSK" w:cs="TH SarabunPSK"/>
          <w:i w:val="0"/>
          <w:sz w:val="24"/>
        </w:rPr>
      </w:pPr>
    </w:p>
    <w:p w14:paraId="3E175E94" w14:textId="7EE1E4A4" w:rsidR="00C517B3" w:rsidRPr="00E77911" w:rsidRDefault="003347C8" w:rsidP="00FA1130">
      <w:pPr>
        <w:pStyle w:val="BodyTextIndent"/>
        <w:ind w:firstLine="0"/>
        <w:rPr>
          <w:rFonts w:ascii="TH SarabunPSK" w:hAnsi="TH SarabunPSK" w:cs="TH SarabunPSK"/>
          <w:i w:val="0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iCs/>
          <w:sz w:val="28"/>
          <w:szCs w:val="28"/>
          <w:cs/>
          <w:lang w:bidi="th-TH"/>
        </w:rPr>
        <w:t>คำสำคัญ</w:t>
      </w:r>
      <w:r w:rsidR="00C90FC3">
        <w:rPr>
          <w:rFonts w:ascii="TH SarabunPSK" w:hAnsi="TH SarabunPSK" w:cs="TH SarabunPSK"/>
          <w:b/>
          <w:bCs/>
          <w:iCs/>
          <w:sz w:val="28"/>
          <w:szCs w:val="28"/>
          <w:lang w:bidi="th-TH"/>
        </w:rPr>
        <w:t xml:space="preserve"> </w:t>
      </w:r>
      <w:r w:rsidRPr="00E77911">
        <w:rPr>
          <w:rFonts w:ascii="TH SarabunPSK" w:hAnsi="TH SarabunPSK" w:cs="TH SarabunPSK"/>
          <w:b/>
          <w:bCs/>
          <w:iCs/>
          <w:sz w:val="28"/>
          <w:szCs w:val="28"/>
          <w:cs/>
          <w:lang w:bidi="th-TH"/>
        </w:rPr>
        <w:t>--</w:t>
      </w:r>
      <w:r w:rsidRPr="00E77911">
        <w:rPr>
          <w:rFonts w:ascii="TH SarabunPSK" w:hAnsi="TH SarabunPSK" w:cs="TH SarabunPSK"/>
          <w:i w:val="0"/>
          <w:sz w:val="28"/>
          <w:szCs w:val="28"/>
          <w:cs/>
          <w:lang w:bidi="th-TH"/>
        </w:rPr>
        <w:t xml:space="preserve"> 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  <w:cs/>
          <w:lang w:bidi="th-TH"/>
        </w:rPr>
        <w:t>หนึ่ง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</w:rPr>
        <w:t xml:space="preserve">, 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  <w:cs/>
          <w:lang w:bidi="th-TH"/>
        </w:rPr>
        <w:t>สอง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</w:rPr>
        <w:t xml:space="preserve">, 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  <w:cs/>
          <w:lang w:bidi="th-TH"/>
        </w:rPr>
        <w:t>สาม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</w:rPr>
        <w:t xml:space="preserve">, 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  <w:cs/>
          <w:lang w:bidi="th-TH"/>
        </w:rPr>
        <w:t>สี่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</w:rPr>
        <w:t xml:space="preserve">, </w:t>
      </w:r>
      <w:r w:rsidR="00602E80" w:rsidRPr="00602E80">
        <w:rPr>
          <w:rFonts w:ascii="TH SarabunPSK" w:hAnsi="TH SarabunPSK" w:cs="TH SarabunPSK"/>
          <w:i w:val="0"/>
          <w:sz w:val="28"/>
          <w:szCs w:val="28"/>
          <w:highlight w:val="yellow"/>
          <w:cs/>
          <w:lang w:bidi="th-TH"/>
        </w:rPr>
        <w:t>ห้า</w:t>
      </w:r>
    </w:p>
    <w:p w14:paraId="21941EEC" w14:textId="5DE80259" w:rsidR="00C517B3" w:rsidRPr="00E77911" w:rsidRDefault="00C517B3">
      <w:pPr>
        <w:pStyle w:val="BodyTextIndent"/>
        <w:ind w:firstLine="0"/>
        <w:rPr>
          <w:rFonts w:ascii="TH SarabunPSK" w:hAnsi="TH SarabunPSK" w:cs="TH SarabunPSK"/>
          <w:i w:val="0"/>
          <w:sz w:val="24"/>
        </w:rPr>
      </w:pPr>
    </w:p>
    <w:p w14:paraId="4A72FE54" w14:textId="0D98B559" w:rsidR="00C517B3" w:rsidRPr="00E77911" w:rsidRDefault="003347C8" w:rsidP="005D4067">
      <w:pPr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บทนำ</w:t>
      </w:r>
    </w:p>
    <w:p w14:paraId="51FD4E1C" w14:textId="1030D9F4" w:rsidR="009F5511" w:rsidRPr="00E77911" w:rsidRDefault="00E97AF4" w:rsidP="00E97AF4">
      <w:pPr>
        <w:jc w:val="thaiDistribute"/>
        <w:rPr>
          <w:rFonts w:ascii="TH SarabunPSK" w:hAnsi="TH SarabunPSK" w:cs="TH SarabunPSK"/>
          <w:caps/>
          <w:sz w:val="28"/>
          <w:szCs w:val="28"/>
          <w:lang w:bidi="th-TH"/>
        </w:rPr>
      </w:pP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100C03" wp14:editId="1BEA219E">
                <wp:simplePos x="0" y="0"/>
                <wp:positionH relativeFrom="column">
                  <wp:posOffset>-677757</wp:posOffset>
                </wp:positionH>
                <wp:positionV relativeFrom="paragraph">
                  <wp:posOffset>1111250</wp:posOffset>
                </wp:positionV>
                <wp:extent cx="626534" cy="0"/>
                <wp:effectExtent l="38100" t="76200" r="21590" b="95250"/>
                <wp:wrapNone/>
                <wp:docPr id="2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534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4FE51A" id="Line 5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3.35pt,87.5pt" to="-4pt,8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" strokecolor="#0070c0">
                <v:stroke startarrow="block" endarrow="block"/>
              </v:line>
            </w:pict>
          </mc:Fallback>
        </mc:AlternateContent>
      </w: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6ACC68" wp14:editId="4F60F8B2">
                <wp:simplePos x="0" y="0"/>
                <wp:positionH relativeFrom="page">
                  <wp:posOffset>6885940</wp:posOffset>
                </wp:positionH>
                <wp:positionV relativeFrom="paragraph">
                  <wp:posOffset>1110192</wp:posOffset>
                </wp:positionV>
                <wp:extent cx="632037" cy="0"/>
                <wp:effectExtent l="38100" t="76200" r="15875" b="95250"/>
                <wp:wrapNone/>
                <wp:docPr id="3" name="Lin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2037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D93379" id="Line 55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42.2pt,87.4pt" to="591.95pt,8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" strokecolor="#0070c0">
                <v:stroke startarrow="block" endarrow="block"/>
                <w10:wrap anchorx="page"/>
              </v:line>
            </w:pict>
          </mc:Fallback>
        </mc:AlternateContent>
      </w: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4F4599" wp14:editId="1183D429">
                <wp:simplePos x="0" y="0"/>
                <wp:positionH relativeFrom="column">
                  <wp:posOffset>6246283</wp:posOffset>
                </wp:positionH>
                <wp:positionV relativeFrom="paragraph">
                  <wp:posOffset>448099</wp:posOffset>
                </wp:positionV>
                <wp:extent cx="612775" cy="484505"/>
                <wp:effectExtent l="0" t="0" r="0" b="0"/>
                <wp:wrapNone/>
                <wp:docPr id="5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7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9AB43" w14:textId="601D99FA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 ซ</w:t>
                            </w: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.</w:t>
                            </w:r>
                          </w:p>
                          <w:p w14:paraId="7D2C14B5" w14:textId="77777777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4F4599" id="Text Box 56" o:spid="_x0000_s1028" type="#_x0000_t202" style="position:absolute;left:0;text-align:left;margin-left:491.85pt;margin-top:35.3pt;width:48.25pt;height:38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" filled="f" stroked="f">
                <v:textbox>
                  <w:txbxContent>
                    <w:p w14:paraId="58F9AB43" w14:textId="601D99FA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 ซ</w:t>
                      </w: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.</w:t>
                      </w:r>
                    </w:p>
                    <w:p w14:paraId="7D2C14B5" w14:textId="77777777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จากขอบ</w:t>
                      </w:r>
                    </w:p>
                  </w:txbxContent>
                </v:textbox>
              </v:shape>
            </w:pict>
          </mc:Fallback>
        </mc:AlternateContent>
      </w:r>
      <w:r w:rsidRPr="00E97AF4">
        <w:rPr>
          <w:rFonts w:ascii="TH SarabunPSK" w:hAnsi="TH SarabunPSK" w:cs="TH SarabunPSK"/>
          <w:b/>
          <w:bCs/>
          <w:noProof/>
          <w:sz w:val="40"/>
          <w:szCs w:val="40"/>
          <w:lang w:bidi="th-TH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B529D8" wp14:editId="4BA14AF0">
                <wp:simplePos x="0" y="0"/>
                <wp:positionH relativeFrom="column">
                  <wp:posOffset>-679450</wp:posOffset>
                </wp:positionH>
                <wp:positionV relativeFrom="paragraph">
                  <wp:posOffset>481965</wp:posOffset>
                </wp:positionV>
                <wp:extent cx="612775" cy="484505"/>
                <wp:effectExtent l="0" t="0" r="0" b="0"/>
                <wp:wrapNone/>
                <wp:docPr id="4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75" cy="484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B31AB" w14:textId="223BE945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 ซ.</w:t>
                            </w: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.</w:t>
                            </w:r>
                          </w:p>
                          <w:p w14:paraId="208D2A31" w14:textId="77777777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B529D8" id="_x0000_s1029" type="#_x0000_t202" style="position:absolute;left:0;text-align:left;margin-left:-53.5pt;margin-top:37.95pt;width:48.25pt;height:38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" filled="f" stroked="f">
                <v:textbox>
                  <w:txbxContent>
                    <w:p w14:paraId="175B31AB" w14:textId="223BE945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 ซ.</w:t>
                      </w: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.</w:t>
                      </w:r>
                    </w:p>
                    <w:p w14:paraId="208D2A31" w14:textId="77777777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จากขอบ</w:t>
                      </w:r>
                    </w:p>
                  </w:txbxContent>
                </v:textbox>
              </v:shape>
            </w:pict>
          </mc:Fallback>
        </mc:AlternateContent>
      </w:r>
      <w:r w:rsidR="00C90FC3"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 w:rsidR="00C90FC3">
        <w:rPr>
          <w:rFonts w:ascii="TH SarabunPSK" w:hAnsi="TH SarabunPSK" w:cs="TH SarabunPSK"/>
          <w:sz w:val="28"/>
          <w:szCs w:val="28"/>
          <w:lang w:bidi="th-TH"/>
        </w:rPr>
        <w:tab/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เอกสารนี้รวบรวม</w:t>
      </w:r>
      <w:r w:rsidR="00A6797C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ข้อมูลการจัดรูปแบบบทความสำหรับส่งผลงานนวัตกรรมเทคโนโลยีคอมพิวเตอร์เข้าประกวด </w:t>
      </w:r>
      <w:r w:rsidR="00A6797C" w:rsidRPr="00E77911">
        <w:rPr>
          <w:rFonts w:ascii="TH SarabunPSK" w:hAnsi="TH SarabunPSK" w:cs="TH SarabunPSK"/>
          <w:sz w:val="28"/>
          <w:szCs w:val="28"/>
          <w:lang w:bidi="th-TH"/>
        </w:rPr>
        <w:t>(</w:t>
      </w:r>
      <w:r w:rsidR="00A6797C" w:rsidRPr="00E77911">
        <w:rPr>
          <w:rFonts w:ascii="TH SarabunPSK" w:hAnsi="TH SarabunPSK" w:cs="TH SarabunPSK"/>
          <w:sz w:val="28"/>
          <w:szCs w:val="28"/>
        </w:rPr>
        <w:t>AUC</w:t>
      </w:r>
      <w:r w:rsidR="00A6797C" w:rsidRPr="00E77911">
        <w:rPr>
          <w:rFonts w:ascii="TH SarabunPSK" w:hAnsi="TH SarabunPSK" w:cs="TH SarabunPSK"/>
          <w:sz w:val="28"/>
          <w:szCs w:val="28"/>
          <w:vertAlign w:val="superscript"/>
        </w:rPr>
        <w:t>2</w:t>
      </w:r>
      <w:r w:rsidR="00A6797C" w:rsidRPr="00E77911">
        <w:rPr>
          <w:rFonts w:ascii="TH SarabunPSK" w:hAnsi="TH SarabunPSK" w:cs="TH SarabunPSK"/>
          <w:sz w:val="28"/>
          <w:szCs w:val="28"/>
        </w:rPr>
        <w:t>: Computer-based Innovation Technology Awards</w:t>
      </w:r>
      <w:r w:rsidR="00A6797C" w:rsidRPr="00E77911">
        <w:rPr>
          <w:rFonts w:ascii="TH SarabunPSK" w:hAnsi="TH SarabunPSK" w:cs="TH SarabunPSK"/>
          <w:sz w:val="28"/>
          <w:szCs w:val="28"/>
          <w:lang w:bidi="th-TH"/>
        </w:rPr>
        <w:t>)</w:t>
      </w:r>
      <w:r w:rsidR="00A6797C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>โดยเนื้อหาที่ผู้เขียนต้องจัดเตรียม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>ประกอบ</w:t>
      </w:r>
      <w:r w:rsidR="00984BE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ด้วย 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“</w:t>
      </w:r>
      <w:r w:rsidR="00984BE7" w:rsidRPr="00E77911">
        <w:rPr>
          <w:rFonts w:ascii="TH SarabunPSK" w:hAnsi="TH SarabunPSK" w:cs="TH SarabunPSK"/>
          <w:sz w:val="28"/>
          <w:szCs w:val="28"/>
          <w:cs/>
          <w:lang w:bidi="th-TH"/>
        </w:rPr>
        <w:t>ชื่อผลงาน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</w:t>
      </w:r>
      <w:r w:rsidR="00984BE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“</w:t>
      </w:r>
      <w:r w:rsidR="00984BE7" w:rsidRPr="00E77911">
        <w:rPr>
          <w:rFonts w:ascii="TH SarabunPSK" w:hAnsi="TH SarabunPSK" w:cs="TH SarabunPSK"/>
          <w:sz w:val="28"/>
          <w:szCs w:val="28"/>
          <w:cs/>
          <w:lang w:bidi="th-TH"/>
        </w:rPr>
        <w:t>บทคัดย่อ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 “</w:t>
      </w:r>
      <w:r w:rsidR="00B639CE" w:rsidRPr="00E77911">
        <w:rPr>
          <w:rFonts w:ascii="TH SarabunPSK" w:hAnsi="TH SarabunPSK" w:cs="TH SarabunPSK"/>
          <w:sz w:val="28"/>
          <w:szCs w:val="28"/>
        </w:rPr>
        <w:t>1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>. บทนำ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</w:t>
      </w:r>
      <w:r w:rsidR="00FA639D"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“</w:t>
      </w:r>
      <w:r w:rsidR="00B639CE" w:rsidRPr="00E77911">
        <w:rPr>
          <w:rFonts w:ascii="TH SarabunPSK" w:hAnsi="TH SarabunPSK" w:cs="TH SarabunPSK"/>
          <w:sz w:val="28"/>
          <w:szCs w:val="28"/>
        </w:rPr>
        <w:t>2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>. ที่มาและความเป็นมาของผลงาน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 “</w:t>
      </w:r>
      <w:r w:rsidR="00B639CE" w:rsidRPr="00E77911">
        <w:rPr>
          <w:rFonts w:ascii="TH SarabunPSK" w:hAnsi="TH SarabunPSK" w:cs="TH SarabunPSK"/>
          <w:sz w:val="28"/>
          <w:szCs w:val="28"/>
        </w:rPr>
        <w:t>3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>. จุดเด่นของผลงานตามหลักการทางเทคโนโลยีคอมพิวเตอร์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 “</w:t>
      </w:r>
      <w:r w:rsidR="00B639CE" w:rsidRPr="00E77911">
        <w:rPr>
          <w:rFonts w:ascii="TH SarabunPSK" w:hAnsi="TH SarabunPSK" w:cs="TH SarabunPSK"/>
          <w:sz w:val="28"/>
          <w:szCs w:val="28"/>
        </w:rPr>
        <w:t>4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>. กลุ่มเป้าหมายในการนำผลงานไปใช้ประโยชน์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 “</w:t>
      </w:r>
      <w:r w:rsidR="00B639CE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5. ประโยชน์ที่ได้รับ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 xml:space="preserve">” </w:t>
      </w:r>
      <w:r w:rsidR="00B639CE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 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“</w:t>
      </w:r>
      <w:r w:rsidR="00B639CE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เอกสารอ้างอิง</w:t>
      </w:r>
      <w:r w:rsidR="00B639CE" w:rsidRPr="00E77911">
        <w:rPr>
          <w:rFonts w:ascii="TH SarabunPSK" w:hAnsi="TH SarabunPSK" w:cs="TH SarabunPSK"/>
          <w:sz w:val="28"/>
          <w:szCs w:val="28"/>
          <w:lang w:bidi="th-TH"/>
        </w:rPr>
        <w:t>”</w:t>
      </w:r>
      <w:r w:rsidR="00984BE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>รวมความยาวเนื้อหา</w:t>
      </w:r>
      <w:r w:rsidR="00FA639D" w:rsidRPr="00545C1E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2</w:t>
      </w:r>
      <w:r w:rsidR="00EC3A76" w:rsidRPr="00545C1E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>-3</w:t>
      </w:r>
      <w:r w:rsidR="00FA639D" w:rsidRPr="00545C1E">
        <w:rPr>
          <w:rFonts w:ascii="TH SarabunPSK" w:hAnsi="TH SarabunPSK" w:cs="TH SarabunPSK"/>
          <w:color w:val="FF0000"/>
          <w:sz w:val="28"/>
          <w:szCs w:val="28"/>
          <w:cs/>
          <w:lang w:bidi="th-TH"/>
        </w:rPr>
        <w:t xml:space="preserve"> หน้า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หน้ากระดาษ </w:t>
      </w:r>
      <w:r w:rsidR="00FA639D" w:rsidRPr="00E77911">
        <w:rPr>
          <w:rFonts w:ascii="TH SarabunPSK" w:hAnsi="TH SarabunPSK" w:cs="TH SarabunPSK"/>
          <w:sz w:val="28"/>
          <w:szCs w:val="28"/>
          <w:lang w:bidi="th-TH"/>
        </w:rPr>
        <w:t xml:space="preserve">A4 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อกสารนี้ยังได้อธิบายวิธีการจัด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รูปแบบอักษร ขนาดตัวอักษร การจัดระยะขอบ และข้อมูลอื่นๆ</w:t>
      </w:r>
      <w:r w:rsidR="00C2207D"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ที่เกี่ยวข้อง </w:t>
      </w:r>
      <w:r w:rsidR="00A6797C" w:rsidRPr="00E77911">
        <w:rPr>
          <w:rFonts w:ascii="TH SarabunPSK" w:hAnsi="TH SarabunPSK" w:cs="TH SarabunPSK"/>
          <w:sz w:val="28"/>
          <w:szCs w:val="28"/>
          <w:cs/>
          <w:lang w:bidi="th-TH"/>
        </w:rPr>
        <w:t>ผู้เขียนควรเตรียมบทความ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ตามคำแนะนำ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ละคำอธิบาย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ที่ระบุในเอกสารนี้โดยเคร่งครัด หากท่านมีข้</w:t>
      </w:r>
      <w:r w:rsidR="007979F3" w:rsidRPr="00E77911">
        <w:rPr>
          <w:rFonts w:ascii="TH SarabunPSK" w:hAnsi="TH SarabunPSK" w:cs="TH SarabunPSK"/>
          <w:sz w:val="28"/>
          <w:szCs w:val="28"/>
          <w:cs/>
          <w:lang w:bidi="th-TH"/>
        </w:rPr>
        <w:t>อสงสัยกรุณาติด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>ต่อผู้ดำเนินการจัดการประชุมวิชาการ</w:t>
      </w:r>
      <w:r w:rsidR="00D618C4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D618C4" w:rsidRPr="00E77911">
        <w:rPr>
          <w:rFonts w:ascii="TH SarabunPSK" w:hAnsi="TH SarabunPSK" w:cs="TH SarabunPSK"/>
          <w:sz w:val="28"/>
          <w:szCs w:val="28"/>
        </w:rPr>
        <w:t>A</w:t>
      </w:r>
      <w:r w:rsidR="001967ED">
        <w:rPr>
          <w:rFonts w:ascii="TH SarabunPSK" w:hAnsi="TH SarabunPSK" w:cs="TH SarabunPSK"/>
          <w:sz w:val="28"/>
          <w:szCs w:val="28"/>
          <w:lang w:bidi="th-TH"/>
        </w:rPr>
        <w:t>U</w:t>
      </w:r>
      <w:r w:rsidR="00D618C4" w:rsidRPr="00E77911">
        <w:rPr>
          <w:rFonts w:ascii="TH SarabunPSK" w:hAnsi="TH SarabunPSK" w:cs="TH SarabunPSK"/>
          <w:sz w:val="28"/>
          <w:szCs w:val="28"/>
        </w:rPr>
        <w:t>C</w:t>
      </w:r>
      <w:r w:rsidR="00D618C4" w:rsidRPr="00E77911">
        <w:rPr>
          <w:rFonts w:ascii="TH SarabunPSK" w:hAnsi="TH SarabunPSK" w:cs="TH SarabunPSK"/>
          <w:sz w:val="28"/>
          <w:szCs w:val="28"/>
          <w:vertAlign w:val="superscript"/>
          <w:cs/>
          <w:lang w:bidi="th-TH"/>
        </w:rPr>
        <w:t>2</w:t>
      </w:r>
      <w:r w:rsidR="00D618C4" w:rsidRPr="00E77911">
        <w:rPr>
          <w:rFonts w:ascii="TH SarabunPSK" w:hAnsi="TH SarabunPSK" w:cs="TH SarabunPSK"/>
          <w:sz w:val="28"/>
          <w:szCs w:val="28"/>
        </w:rPr>
        <w:t xml:space="preserve"> 202x </w:t>
      </w:r>
      <w:r w:rsidR="00D618C4" w:rsidRPr="00E77911">
        <w:rPr>
          <w:rFonts w:ascii="TH SarabunPSK" w:hAnsi="TH SarabunPSK" w:cs="TH SarabunPSK"/>
          <w:sz w:val="28"/>
          <w:szCs w:val="28"/>
          <w:cs/>
          <w:lang w:bidi="th-TH"/>
        </w:rPr>
        <w:t>ผ่านช่องทางที่ได้เตรียมไว้</w:t>
      </w:r>
      <w:r w:rsidR="003347C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D06E71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[</w:t>
      </w:r>
      <w:r w:rsidR="00D06E71" w:rsidRPr="00E77911">
        <w:rPr>
          <w:rFonts w:ascii="TH SarabunPSK" w:hAnsi="TH SarabunPSK" w:cs="TH SarabunPSK"/>
          <w:caps/>
          <w:sz w:val="28"/>
          <w:szCs w:val="28"/>
          <w:lang w:bidi="th-TH"/>
        </w:rPr>
        <w:t>1</w:t>
      </w:r>
      <w:r w:rsidR="00D06E71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]</w:t>
      </w:r>
      <w:r w:rsidR="00FA639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A4415C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D618C4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 </w:t>
      </w:r>
    </w:p>
    <w:p w14:paraId="02F00FDB" w14:textId="58243C9B" w:rsidR="00D618C4" w:rsidRPr="00E77911" w:rsidRDefault="00D618C4" w:rsidP="007979F3">
      <w:pPr>
        <w:pStyle w:val="BodyTextIndent3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62D76375" w14:textId="6177296B" w:rsidR="00C517B3" w:rsidRPr="00E77911" w:rsidRDefault="003347C8" w:rsidP="00CC31FC">
      <w:pPr>
        <w:tabs>
          <w:tab w:val="left" w:pos="3653"/>
        </w:tabs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5D4067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ที่มาและความเป็นมาของผลงาน</w:t>
      </w:r>
      <w:r w:rsidR="00CC31FC" w:rsidRPr="00E77911"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  <w:tab/>
      </w:r>
    </w:p>
    <w:p w14:paraId="1405538D" w14:textId="40C0AB90" w:rsidR="00C517B3" w:rsidRPr="00E77911" w:rsidRDefault="00C90FC3" w:rsidP="00D50C9A">
      <w:pPr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</w:t>
      </w:r>
      <w:r>
        <w:rPr>
          <w:rFonts w:ascii="TH SarabunPSK" w:hAnsi="TH SarabunPSK" w:cs="TH SarabunPSK"/>
          <w:sz w:val="28"/>
          <w:szCs w:val="28"/>
          <w:lang w:bidi="th-TH"/>
        </w:rPr>
        <w:tab/>
        <w:t xml:space="preserve"> 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อธิบายแรงบันดาลใจในการสร้างสรรค์ผลงาน</w:t>
      </w:r>
      <w:r w:rsidR="00B02342" w:rsidRPr="00E77911">
        <w:rPr>
          <w:rFonts w:ascii="TH SarabunPSK" w:hAnsi="TH SarabunPSK" w:cs="TH SarabunPSK"/>
          <w:sz w:val="28"/>
          <w:szCs w:val="28"/>
          <w:cs/>
          <w:lang w:bidi="th-TH"/>
        </w:rPr>
        <w:t>นวัตกรรม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B02342" w:rsidRPr="00E77911">
        <w:rPr>
          <w:rFonts w:ascii="TH SarabunPSK" w:hAnsi="TH SarabunPSK" w:cs="TH SarabunPSK"/>
          <w:sz w:val="28"/>
          <w:szCs w:val="28"/>
          <w:cs/>
          <w:lang w:bidi="th-TH"/>
        </w:rPr>
        <w:t>อธิบายถึง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ปัญหาที่พบใน</w:t>
      </w:r>
      <w:r w:rsidR="00B02342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เศรษฐกิจ 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สังคม</w:t>
      </w:r>
      <w:r w:rsidR="00B02342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ตลอดจนสิ่งแวดล้อมใน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ปัจจุบัน </w:t>
      </w:r>
    </w:p>
    <w:p w14:paraId="2B6312B4" w14:textId="07CE6E43" w:rsidR="001D22D7" w:rsidRPr="00E77911" w:rsidRDefault="001D22D7" w:rsidP="0076583D">
      <w:pPr>
        <w:rPr>
          <w:rFonts w:ascii="TH SarabunPSK" w:hAnsi="TH SarabunPSK" w:cs="TH SarabunPSK"/>
          <w:b/>
          <w:bCs/>
          <w:sz w:val="28"/>
          <w:szCs w:val="28"/>
        </w:rPr>
      </w:pPr>
    </w:p>
    <w:p w14:paraId="12D14C00" w14:textId="3EF1D36D" w:rsidR="00C517B3" w:rsidRPr="00E77911" w:rsidRDefault="003347C8" w:rsidP="005D4067">
      <w:pPr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</w:rPr>
        <w:t>3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5D4067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จุดเด่นของผลงานตามหลักการทางเทคโนโลยีคอมพิวเตอร์</w:t>
      </w:r>
    </w:p>
    <w:p w14:paraId="5C66C9BD" w14:textId="1E1C5A4B" w:rsidR="005D4067" w:rsidRPr="00E77911" w:rsidRDefault="00C90FC3" w:rsidP="00CD1219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อธิบายจุดเด่น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และกระบวนการทำงาน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ของผลงานนวัตกรรม ควรเน้น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ส่วนประกอบที่ใช้คอมพิวเตอร์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เข้า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มาควบคุม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วิธีการ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ทำงาน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โดยสามารถ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อธิบายเป็น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รูป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ภาพ หรือไดอะแกรม เพื่อ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ให้ผู้อ่านได้เกิด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ความเข้าใจ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>ได้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ง่าย</w:t>
      </w:r>
      <w:r w:rsidR="001B30ED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</w:p>
    <w:p w14:paraId="50CD2C58" w14:textId="400B8117" w:rsidR="00C517B3" w:rsidRPr="00E77911" w:rsidRDefault="00C517B3">
      <w:pPr>
        <w:jc w:val="both"/>
        <w:rPr>
          <w:rFonts w:ascii="TH SarabunPSK" w:hAnsi="TH SarabunPSK" w:cs="TH SarabunPSK"/>
          <w:sz w:val="28"/>
          <w:szCs w:val="28"/>
        </w:rPr>
      </w:pPr>
    </w:p>
    <w:p w14:paraId="6A2B171E" w14:textId="1E7C49B4" w:rsidR="007979F3" w:rsidRPr="00E77911" w:rsidRDefault="00C90FC3" w:rsidP="005D4067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rPr>
          <w:rFonts w:ascii="TH SarabunPSK" w:hAnsi="TH SarabunPSK" w:cs="TH SarabunPSK"/>
          <w:b/>
          <w:bCs/>
          <w:sz w:val="28"/>
          <w:szCs w:val="28"/>
        </w:rPr>
      </w:pPr>
      <w:r w:rsidRPr="00E97AF4">
        <w:rPr>
          <w:rFonts w:ascii="TH SarabunPSK" w:hAnsi="TH SarabunPSK" w:cs="TH SarabunPSK"/>
          <w:b/>
          <w:bCs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F2919D4" wp14:editId="54FAE9ED">
                <wp:simplePos x="0" y="0"/>
                <wp:positionH relativeFrom="column">
                  <wp:posOffset>2934970</wp:posOffset>
                </wp:positionH>
                <wp:positionV relativeFrom="paragraph">
                  <wp:posOffset>332105</wp:posOffset>
                </wp:positionV>
                <wp:extent cx="1136650" cy="571500"/>
                <wp:effectExtent l="0" t="0" r="0" b="635"/>
                <wp:wrapNone/>
                <wp:docPr id="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665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DB2D3" w14:textId="6AA8FB89" w:rsidR="00E97AF4" w:rsidRPr="000B1FB0" w:rsidRDefault="00E97AF4" w:rsidP="00E97AF4">
                            <w:pP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lang w:bidi="th-TH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2</w:t>
                            </w:r>
                            <w:r>
                              <w:rPr>
                                <w:rFonts w:ascii="TH SarabunPSK" w:hAnsi="TH SarabunPSK" w:cs="TH SarabunPSK" w:hint="cs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.</w:t>
                            </w:r>
                            <w:r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5 ซ</w:t>
                            </w:r>
                            <w:r w:rsidRPr="000B1FB0">
                              <w:rPr>
                                <w:rFonts w:ascii="TH SarabunPSK" w:hAnsi="TH SarabunPSK" w:cs="TH SarabunPSK"/>
                                <w:color w:val="0070C0"/>
                                <w:sz w:val="28"/>
                                <w:szCs w:val="28"/>
                                <w:cs/>
                                <w:lang w:bidi="th-TH"/>
                              </w:rPr>
                              <w:t>ม.จากขอ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2919D4" id="Text Box 37" o:spid="_x0000_s1030" type="#_x0000_t202" style="position:absolute;margin-left:231.1pt;margin-top:26.15pt;width:89.5pt;height: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" filled="f" stroked="f">
                <v:textbox>
                  <w:txbxContent>
                    <w:p w14:paraId="153DB2D3" w14:textId="6AA8FB89" w:rsidR="00E97AF4" w:rsidRPr="000B1FB0" w:rsidRDefault="00E97AF4" w:rsidP="00E97AF4">
                      <w:pP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lang w:bidi="th-TH"/>
                        </w:rPr>
                      </w:pPr>
                      <w: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2</w:t>
                      </w:r>
                      <w:r>
                        <w:rPr>
                          <w:rFonts w:ascii="TH SarabunPSK" w:hAnsi="TH SarabunPSK" w:cs="TH SarabunPSK" w:hint="cs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.</w:t>
                      </w:r>
                      <w:r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5 ซ</w:t>
                      </w:r>
                      <w:r w:rsidRPr="000B1FB0">
                        <w:rPr>
                          <w:rFonts w:ascii="TH SarabunPSK" w:hAnsi="TH SarabunPSK" w:cs="TH SarabunPSK"/>
                          <w:color w:val="0070C0"/>
                          <w:sz w:val="28"/>
                          <w:szCs w:val="28"/>
                          <w:cs/>
                          <w:lang w:bidi="th-TH"/>
                        </w:rPr>
                        <w:t>ม.จากขอบ</w:t>
                      </w:r>
                    </w:p>
                  </w:txbxContent>
                </v:textbox>
              </v:shape>
            </w:pict>
          </mc:Fallback>
        </mc:AlternateContent>
      </w:r>
      <w:r w:rsidRPr="00E97AF4">
        <w:rPr>
          <w:rFonts w:ascii="TH SarabunPSK" w:hAnsi="TH SarabunPSK" w:cs="TH SarabunPSK"/>
          <w:b/>
          <w:bCs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5D933AC" wp14:editId="4ED942D4">
                <wp:simplePos x="0" y="0"/>
                <wp:positionH relativeFrom="column">
                  <wp:posOffset>2747645</wp:posOffset>
                </wp:positionH>
                <wp:positionV relativeFrom="paragraph">
                  <wp:posOffset>231140</wp:posOffset>
                </wp:positionV>
                <wp:extent cx="0" cy="788035"/>
                <wp:effectExtent l="76200" t="38100" r="57150" b="50165"/>
                <wp:wrapNone/>
                <wp:docPr id="7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880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70C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330027" id="Line 36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35pt,18.2pt" to="216.35pt,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" strokecolor="#0070c0">
                <v:stroke startarrow="block" endarrow="block"/>
              </v:line>
            </w:pict>
          </mc:Fallback>
        </mc:AlternateContent>
      </w:r>
      <w:r w:rsidR="007979F3" w:rsidRPr="00E77911">
        <w:rPr>
          <w:rFonts w:ascii="TH SarabunPSK" w:hAnsi="TH SarabunPSK" w:cs="TH SarabunPSK"/>
          <w:b/>
          <w:bCs/>
          <w:sz w:val="28"/>
          <w:szCs w:val="28"/>
        </w:rPr>
        <w:t>4</w:t>
      </w:r>
      <w:r w:rsidR="007979F3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5D4067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กลุ่มเป้าหมายในการนำผลงานไปใช้ประโยชน์</w:t>
      </w:r>
    </w:p>
    <w:p w14:paraId="43EB00D5" w14:textId="2BFCD8F8" w:rsidR="005D4067" w:rsidRPr="00E77911" w:rsidRDefault="00C90FC3" w:rsidP="00E163A6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C35016" w:rsidRPr="00E77911">
        <w:rPr>
          <w:rFonts w:ascii="TH SarabunPSK" w:hAnsi="TH SarabunPSK" w:cs="TH SarabunPSK"/>
          <w:sz w:val="28"/>
          <w:szCs w:val="28"/>
          <w:cs/>
          <w:lang w:bidi="th-TH"/>
        </w:rPr>
        <w:t>ผู้เขียนต้องร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ะบุกลุ่มเป้าหมายที่จะนำผลงาน</w:t>
      </w:r>
      <w:r w:rsidR="00C35016" w:rsidRPr="00E77911">
        <w:rPr>
          <w:rFonts w:ascii="TH SarabunPSK" w:hAnsi="TH SarabunPSK" w:cs="TH SarabunPSK"/>
          <w:sz w:val="28"/>
          <w:szCs w:val="28"/>
          <w:cs/>
          <w:lang w:bidi="th-TH"/>
        </w:rPr>
        <w:t>นวัตกรรม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ดังกล่าวไปใช้ประโยชน์ เช่น ภาครัฐ/อุตสาหกรรม/ธุรกิจ/การศึกษา/ประชาชน/สังคม/ชุมชนต่าง ๆ</w:t>
      </w:r>
      <w:r w:rsidR="00C35016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</w:p>
    <w:p w14:paraId="3B786BEB" w14:textId="2ECE0572" w:rsidR="00C517B3" w:rsidRPr="00E77911" w:rsidRDefault="00C517B3">
      <w:pPr>
        <w:jc w:val="both"/>
        <w:rPr>
          <w:rFonts w:ascii="TH SarabunPSK" w:hAnsi="TH SarabunPSK" w:cs="TH SarabunPSK"/>
          <w:sz w:val="28"/>
          <w:szCs w:val="28"/>
        </w:rPr>
      </w:pPr>
    </w:p>
    <w:p w14:paraId="15D0DA2F" w14:textId="31F05C1C" w:rsidR="00C517B3" w:rsidRPr="00E77911" w:rsidRDefault="006C04AD" w:rsidP="005D4067">
      <w:pPr>
        <w:keepNext/>
        <w:rPr>
          <w:rFonts w:ascii="TH SarabunPSK" w:hAnsi="TH SarabunPSK" w:cs="TH SarabunPSK"/>
          <w:b/>
          <w:bCs/>
          <w:caps/>
          <w:sz w:val="28"/>
          <w:szCs w:val="28"/>
        </w:rPr>
      </w:pPr>
      <w:r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 xml:space="preserve">5. </w:t>
      </w:r>
      <w:r w:rsidR="005D4067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ประโยชน์ที่ได้รับ</w:t>
      </w:r>
      <w:r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 xml:space="preserve"> </w:t>
      </w:r>
    </w:p>
    <w:p w14:paraId="16CEDD99" w14:textId="203BAA31" w:rsidR="005D4067" w:rsidRPr="00E77911" w:rsidRDefault="00C90FC3" w:rsidP="00526ED3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5D4067" w:rsidRPr="00E77911">
        <w:rPr>
          <w:rFonts w:ascii="TH SarabunPSK" w:hAnsi="TH SarabunPSK" w:cs="TH SarabunPSK"/>
          <w:sz w:val="28"/>
          <w:szCs w:val="28"/>
          <w:cs/>
          <w:lang w:bidi="th-TH"/>
        </w:rPr>
        <w:t>ระบุถึงการนำไปใช้ประโยชน์ และความคาดหวังว่าจะมีผลกระทบด้านใดบ้างต่อหน่วยงานนั้น ๆ ให้ระบุอย่างชัดเจน</w:t>
      </w:r>
    </w:p>
    <w:p w14:paraId="51C30A78" w14:textId="57FEBDBE" w:rsidR="00D50C9A" w:rsidRPr="00E77911" w:rsidRDefault="00D50C9A" w:rsidP="005D4067">
      <w:pPr>
        <w:pStyle w:val="BodyTextIndent3"/>
        <w:ind w:firstLine="0"/>
        <w:jc w:val="left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21794160" w14:textId="674EA595" w:rsidR="00017A43" w:rsidRPr="00E77911" w:rsidRDefault="00E3388C" w:rsidP="005D4067">
      <w:pPr>
        <w:pStyle w:val="BodyTextIndent3"/>
        <w:ind w:firstLine="0"/>
        <w:jc w:val="left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lastRenderedPageBreak/>
        <w:t xml:space="preserve">6. </w:t>
      </w:r>
      <w:r w:rsidR="00D50C9A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การจัดเตรียมบทความ </w:t>
      </w:r>
      <w:r w:rsidR="005D4067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</w:p>
    <w:p w14:paraId="171858C3" w14:textId="14CBC9C5" w:rsidR="00D50C9A" w:rsidRPr="00E77911" w:rsidRDefault="00C90FC3" w:rsidP="0005405E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6D1C42" w:rsidRPr="006D1C42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จัดทำบทความควรจัดรูปแบบเพื่อให้สามารถพิมพ์ลงบนกระดาษ </w:t>
      </w:r>
      <w:r w:rsidR="006D1C42" w:rsidRPr="006D1C42">
        <w:rPr>
          <w:rFonts w:ascii="TH SarabunPSK" w:hAnsi="TH SarabunPSK" w:cs="TH SarabunPSK"/>
          <w:sz w:val="28"/>
          <w:szCs w:val="28"/>
        </w:rPr>
        <w:t xml:space="preserve">A4  </w:t>
      </w:r>
      <w:r w:rsidR="006D1C42" w:rsidRPr="006D1C42">
        <w:rPr>
          <w:rFonts w:ascii="TH SarabunPSK" w:hAnsi="TH SarabunPSK" w:cs="TH SarabunPSK"/>
          <w:sz w:val="28"/>
          <w:szCs w:val="28"/>
          <w:cs/>
          <w:lang w:bidi="th-TH"/>
        </w:rPr>
        <w:t xml:space="preserve">ส่วนประกอบของบทความ เช่น ตัวอักษร รูปภาพ และตาราง ต้องอยู่ภายในพื้นที่การพิมพ์ขนาดความกว้าง </w:t>
      </w:r>
      <w:r w:rsidR="006D1C42" w:rsidRPr="006D1C42">
        <w:rPr>
          <w:rFonts w:ascii="TH SarabunPSK" w:hAnsi="TH SarabunPSK" w:cs="TH SarabunPSK"/>
          <w:sz w:val="28"/>
          <w:szCs w:val="28"/>
        </w:rPr>
        <w:t xml:space="preserve">17 </w:t>
      </w:r>
      <w:r w:rsidR="006D1C42" w:rsidRPr="006D1C42">
        <w:rPr>
          <w:rFonts w:ascii="TH SarabunPSK" w:hAnsi="TH SarabunPSK" w:cs="TH SarabunPSK"/>
          <w:sz w:val="28"/>
          <w:szCs w:val="28"/>
          <w:cs/>
          <w:lang w:bidi="th-TH"/>
        </w:rPr>
        <w:t xml:space="preserve">ซม. และความยาว </w:t>
      </w:r>
      <w:r w:rsidR="006D1C42" w:rsidRPr="006D1C42">
        <w:rPr>
          <w:rFonts w:ascii="TH SarabunPSK" w:hAnsi="TH SarabunPSK" w:cs="TH SarabunPSK"/>
          <w:sz w:val="28"/>
          <w:szCs w:val="28"/>
        </w:rPr>
        <w:t xml:space="preserve">24 </w:t>
      </w:r>
      <w:r w:rsidR="006D1C42" w:rsidRPr="006D1C42">
        <w:rPr>
          <w:rFonts w:ascii="TH SarabunPSK" w:hAnsi="TH SarabunPSK" w:cs="TH SarabunPSK"/>
          <w:sz w:val="28"/>
          <w:szCs w:val="28"/>
          <w:cs/>
          <w:lang w:bidi="th-TH"/>
        </w:rPr>
        <w:t xml:space="preserve">ซม. การจัดหน้ากระดาษของบทความ ในรูปแบบ </w:t>
      </w:r>
      <w:r w:rsidR="006D1C42" w:rsidRPr="006D1C42">
        <w:rPr>
          <w:rFonts w:ascii="TH SarabunPSK" w:hAnsi="TH SarabunPSK" w:cs="TH SarabunPSK"/>
          <w:sz w:val="28"/>
          <w:szCs w:val="28"/>
        </w:rPr>
        <w:t xml:space="preserve">1 </w:t>
      </w:r>
      <w:r w:rsidR="006D1C42" w:rsidRPr="006D1C42">
        <w:rPr>
          <w:rFonts w:ascii="TH SarabunPSK" w:hAnsi="TH SarabunPSK" w:cs="TH SarabunPSK"/>
          <w:sz w:val="28"/>
          <w:szCs w:val="28"/>
          <w:cs/>
          <w:lang w:bidi="th-TH"/>
        </w:rPr>
        <w:t>คอลัมน์</w:t>
      </w:r>
      <w:r w:rsidR="006D1C4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05405E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โดยมีความกว้าง 17 ซม. </w:t>
      </w:r>
      <w:r w:rsidR="002C6113" w:rsidRPr="00E77911">
        <w:rPr>
          <w:rFonts w:ascii="TH SarabunPSK" w:hAnsi="TH SarabunPSK" w:cs="TH SarabunPSK"/>
          <w:sz w:val="28"/>
          <w:szCs w:val="28"/>
          <w:cs/>
          <w:lang w:bidi="th-TH"/>
        </w:rPr>
        <w:t>การจัดรูปแบบของข้อความ</w:t>
      </w:r>
      <w:r w:rsidR="00D50C9A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ให้จัดแบบกระจายตัวอักษรเต็มคอลัมน์ </w:t>
      </w:r>
      <w:r w:rsidR="00F37E17" w:rsidRPr="00F37E17">
        <w:rPr>
          <w:rFonts w:ascii="TH SarabunPSK" w:hAnsi="TH SarabunPSK" w:cs="TH SarabunPSK"/>
          <w:sz w:val="28"/>
          <w:szCs w:val="28"/>
          <w:cs/>
          <w:lang w:bidi="th-TH"/>
        </w:rPr>
        <w:t>สำหรับบทความภาษาไทยการจัดรูปแบบของข้อความที่จะกระจายให้ใช้การกระจายภาษาไทย</w:t>
      </w:r>
      <w:r w:rsidR="00D50C9A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F37E17">
        <w:rPr>
          <w:rFonts w:ascii="TH SarabunPSK" w:hAnsi="TH SarabunPSK" w:cs="TH SarabunPSK" w:hint="cs"/>
          <w:sz w:val="28"/>
          <w:szCs w:val="28"/>
          <w:cs/>
          <w:lang w:bidi="th-TH"/>
        </w:rPr>
        <w:t>การ</w:t>
      </w:r>
      <w:r w:rsidR="00D50C9A" w:rsidRPr="00E77911">
        <w:rPr>
          <w:rFonts w:ascii="TH SarabunPSK" w:hAnsi="TH SarabunPSK" w:cs="TH SarabunPSK"/>
          <w:sz w:val="28"/>
          <w:szCs w:val="28"/>
          <w:cs/>
          <w:lang w:bidi="th-TH"/>
        </w:rPr>
        <w:t>กำหนดให้</w:t>
      </w:r>
      <w:r w:rsidR="002C6113" w:rsidRPr="00E77911">
        <w:rPr>
          <w:rFonts w:ascii="TH SarabunPSK" w:hAnsi="TH SarabunPSK" w:cs="TH SarabunPSK"/>
          <w:sz w:val="28"/>
          <w:szCs w:val="28"/>
          <w:cs/>
          <w:lang w:bidi="th-TH"/>
        </w:rPr>
        <w:t>เว้นระยะจาก</w:t>
      </w:r>
      <w:r w:rsidR="00D50C9A" w:rsidRPr="00E77911">
        <w:rPr>
          <w:rFonts w:ascii="TH SarabunPSK" w:hAnsi="TH SarabunPSK" w:cs="TH SarabunPSK"/>
          <w:sz w:val="28"/>
          <w:szCs w:val="28"/>
          <w:cs/>
          <w:lang w:bidi="th-TH"/>
        </w:rPr>
        <w:t>ขอบซ้าย</w:t>
      </w:r>
      <w:r w:rsidR="002C6113" w:rsidRPr="00E77911">
        <w:rPr>
          <w:rFonts w:ascii="TH SarabunPSK" w:hAnsi="TH SarabunPSK" w:cs="TH SarabunPSK"/>
          <w:sz w:val="28"/>
          <w:szCs w:val="28"/>
          <w:cs/>
          <w:lang w:bidi="th-TH"/>
        </w:rPr>
        <w:t>และขอบขวา</w:t>
      </w:r>
      <w:r w:rsidR="0005405E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2 ซม. </w:t>
      </w:r>
      <w:r w:rsidR="00D50C9A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เว้นระยะจากขอบบน 3 ซม.  และขอบล่าง 2.5 ซม. </w:t>
      </w:r>
      <w:r w:rsidR="002C6113"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</w:p>
    <w:p w14:paraId="24C33FF9" w14:textId="5BE0960F" w:rsidR="00D50C9A" w:rsidRPr="00E77911" w:rsidRDefault="00D50C9A" w:rsidP="00066F88">
      <w:pPr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ชื่อบทความใส่ไว้ส่วนบนสุดของหน้าแรก โดยเว้นระยะจากขอบบน 3 ซม. จัดตัวอักษรให้อยู่กึ่งกลางของบรรทัด พิมพ์ชื่อบทความโดยใช้รูปแบบอักษร </w:t>
      </w:r>
      <w:r w:rsidRPr="00E77911">
        <w:rPr>
          <w:rFonts w:ascii="TH SarabunPSK" w:hAnsi="TH SarabunPSK" w:cs="TH SarabunPSK"/>
          <w:sz w:val="28"/>
          <w:szCs w:val="28"/>
        </w:rPr>
        <w:t>TH Sarabun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</w:rPr>
        <w:t>PS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Ne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นาด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20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ตัวหนา โดยไม่ต้องใส่ชื่อผู้แต่ง</w:t>
      </w:r>
      <w:r w:rsidR="00066F88"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066F88" w:rsidRPr="00E77911">
        <w:rPr>
          <w:rFonts w:ascii="TH SarabunPSK" w:hAnsi="TH SarabunPSK" w:cs="TH SarabunPSK"/>
          <w:sz w:val="28"/>
          <w:szCs w:val="28"/>
          <w:cs/>
          <w:lang w:bidi="th-TH"/>
        </w:rPr>
        <w:t>ให้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ใช้รูปแบบและขนาดอักษรในการพิมพ์บทความภาษาไทย </w:t>
      </w:r>
      <w:r w:rsidR="00066F88" w:rsidRPr="00E77911">
        <w:rPr>
          <w:rFonts w:ascii="TH SarabunPSK" w:hAnsi="TH SarabunPSK" w:cs="TH SarabunPSK"/>
          <w:sz w:val="28"/>
          <w:szCs w:val="28"/>
          <w:cs/>
          <w:lang w:bidi="th-TH"/>
        </w:rPr>
        <w:t>กำหนดให้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เนื้อหาหลักใช้รูปแบบอักษร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Ne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นาด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4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 ในส่วนของคำบรรยายภาพและตาราง ใช้รูปแบบอักษร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Ne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นาด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2 พอยท์  </w:t>
      </w:r>
    </w:p>
    <w:p w14:paraId="1475DF45" w14:textId="60FE2FD3" w:rsidR="00D50C9A" w:rsidRPr="00E77911" w:rsidRDefault="00D50C9A" w:rsidP="00BC2167">
      <w:pPr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สำหรับย่อหน้าแรกภายใต้หัวข้อ </w:t>
      </w:r>
      <w:r w:rsidR="00C07FF2" w:rsidRPr="00C07FF2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ให้เว้น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ระยะหนึ่งแท็บจากขอบซ้ายของคอลัมน์ ในย่อหน้าต่อไปภายใต้หัวข้อจึงเว้นระยะหนึ่งแท็บจากขอบซ้ายของคอลัมน์</w:t>
      </w:r>
      <w:r w:rsidR="00BC2167"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หัวข้อหลัก ตัวอย่างเช่น “</w:t>
      </w:r>
      <w:r w:rsidRPr="00E77911">
        <w:rPr>
          <w:rFonts w:ascii="TH SarabunPSK" w:hAnsi="TH SarabunPSK" w:cs="TH SarabunPSK"/>
          <w:b/>
          <w:bCs/>
          <w:sz w:val="28"/>
          <w:szCs w:val="28"/>
          <w:lang w:bidi="th-TH"/>
        </w:rPr>
        <w:t>1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บทนำ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” ต้องพิมพ์ด้วยอักษร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Ne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นาด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4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แบบตัวหนา จัดให้อยู่</w:t>
      </w:r>
      <w:r w:rsidR="00BC2167" w:rsidRPr="00E77911">
        <w:rPr>
          <w:rFonts w:ascii="TH SarabunPSK" w:hAnsi="TH SarabunPSK" w:cs="TH SarabunPSK"/>
          <w:sz w:val="28"/>
          <w:szCs w:val="28"/>
          <w:cs/>
          <w:lang w:bidi="th-TH"/>
        </w:rPr>
        <w:t>ชิดซ้ายของหน้ากระดาษ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ใส่เครื่องหมายจุด (“.”) หลังจากตัวเลขกำกับหัวข้อหลัก เว้นระยะหนึ่งบรรทัดก่อนหัวข้อหลัก แต่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ไม่ต้อง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หลังหัวข้อหลัก หลังจากหัวข้อหลักแล้วอาจแบ่งหัวข้อย่อยภายในหัวข้อหลักได้ ซึ่งการจัดรูปแบบของหัวข้อย่อยนั้นจะกล่าวถึงในลำดับถัดไป</w:t>
      </w:r>
    </w:p>
    <w:p w14:paraId="0903162A" w14:textId="10AC8B19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675F04B" w14:textId="7BF770D7" w:rsidR="00D50C9A" w:rsidRPr="00E77911" w:rsidRDefault="00750F78" w:rsidP="00D50C9A">
      <w:pPr>
        <w:tabs>
          <w:tab w:val="left" w:pos="284"/>
        </w:tabs>
        <w:jc w:val="thaiDistribute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ab/>
        <w:t>6</w:t>
      </w:r>
      <w:r w:rsidR="00D50C9A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1. หัวข้อย่อย</w:t>
      </w:r>
    </w:p>
    <w:p w14:paraId="05905F71" w14:textId="7C1B8EE6" w:rsidR="00D50C9A" w:rsidRPr="00E77911" w:rsidRDefault="00D50C9A" w:rsidP="00C90FC3">
      <w:pPr>
        <w:pStyle w:val="BodyTextIndent2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หัวข้อย่อยให้ใช้อักษร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TH SarabunNe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 ขนาด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4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อยท์ แบบตัวหนา จัด</w:t>
      </w:r>
      <w:r w:rsidR="00750F78" w:rsidRPr="00E77911">
        <w:rPr>
          <w:rFonts w:ascii="TH SarabunPSK" w:hAnsi="TH SarabunPSK" w:cs="TH SarabunPSK"/>
          <w:sz w:val="28"/>
          <w:szCs w:val="28"/>
          <w:cs/>
          <w:lang w:bidi="th-TH"/>
        </w:rPr>
        <w:t>ให้ตรงกับตัวอักษรแรกของหัวข้อใหญ่ก่อนหน้า โดย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ก่อนหัวข้อย่อย แต่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ไม่ต้อง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หลังหัวข้อย่อย</w:t>
      </w:r>
    </w:p>
    <w:p w14:paraId="0EAA1EA3" w14:textId="084521B7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F66099D" w14:textId="3B1339C5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noProof/>
          <w:sz w:val="28"/>
          <w:szCs w:val="28"/>
          <w:lang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C2B784" wp14:editId="6B57167A">
                <wp:simplePos x="0" y="0"/>
                <wp:positionH relativeFrom="margin">
                  <wp:align>center</wp:align>
                </wp:positionH>
                <wp:positionV relativeFrom="paragraph">
                  <wp:posOffset>5927</wp:posOffset>
                </wp:positionV>
                <wp:extent cx="3784389" cy="1054100"/>
                <wp:effectExtent l="0" t="0" r="26035" b="127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4389" cy="105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757E54" w14:textId="77777777" w:rsidR="00D50C9A" w:rsidRDefault="00D50C9A" w:rsidP="00D50C9A">
                            <w:pPr>
                              <w:ind w:left="426"/>
                              <w:jc w:val="center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</w:p>
                          <w:p w14:paraId="307C2319" w14:textId="77777777" w:rsidR="00D50C9A" w:rsidRDefault="00D50C9A" w:rsidP="00D50C9A">
                            <w:pPr>
                              <w:ind w:left="426"/>
                              <w:jc w:val="center"/>
                              <w:rPr>
                                <w:rFonts w:ascii="Browallia New" w:hAnsi="Browallia New" w:cs="Browallia New"/>
                                <w:lang w:bidi="th-TH"/>
                              </w:rPr>
                            </w:pPr>
                          </w:p>
                          <w:p w14:paraId="3BB11B6C" w14:textId="7DDA4C60" w:rsidR="00D50C9A" w:rsidRDefault="00D50C9A" w:rsidP="00AC36C9">
                            <w:pPr>
                              <w:ind w:left="1440" w:firstLine="720"/>
                            </w:pPr>
                            <w:r w:rsidRPr="00A3471F">
                              <w:rPr>
                                <w:rFonts w:ascii="Browallia New" w:hAnsi="Browallia New" w:cs="Browallia New"/>
                                <w:cs/>
                                <w:lang w:bidi="th-TH"/>
                              </w:rPr>
                              <w:t>ตัวอย่างของรูปภา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2B784" id="Text Box 20" o:spid="_x0000_s1031" type="#_x0000_t202" style="position:absolute;left:0;text-align:left;margin-left:0;margin-top:.45pt;width:298pt;height:83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" fillcolor="white [3201]" strokeweight=".5pt">
                <v:textbox>
                  <w:txbxContent>
                    <w:p w14:paraId="42757E54" w14:textId="77777777" w:rsidR="00D50C9A" w:rsidRDefault="00D50C9A" w:rsidP="00D50C9A">
                      <w:pPr>
                        <w:ind w:left="426"/>
                        <w:jc w:val="center"/>
                        <w:rPr>
                          <w:rFonts w:ascii="Browallia New" w:hAnsi="Browallia New" w:cs="Browallia New"/>
                          <w:lang w:bidi="th-TH"/>
                        </w:rPr>
                      </w:pPr>
                    </w:p>
                    <w:p w14:paraId="307C2319" w14:textId="77777777" w:rsidR="00D50C9A" w:rsidRDefault="00D50C9A" w:rsidP="00D50C9A">
                      <w:pPr>
                        <w:ind w:left="426"/>
                        <w:jc w:val="center"/>
                        <w:rPr>
                          <w:rFonts w:ascii="Browallia New" w:hAnsi="Browallia New" w:cs="Browallia New"/>
                          <w:lang w:bidi="th-TH"/>
                        </w:rPr>
                      </w:pPr>
                    </w:p>
                    <w:p w14:paraId="3BB11B6C" w14:textId="7DDA4C60" w:rsidR="00D50C9A" w:rsidRDefault="00D50C9A" w:rsidP="00AC36C9">
                      <w:pPr>
                        <w:ind w:left="1440" w:firstLine="720"/>
                      </w:pPr>
                      <w:r w:rsidRPr="00A3471F">
                        <w:rPr>
                          <w:rFonts w:ascii="Browallia New" w:hAnsi="Browallia New" w:cs="Browallia New"/>
                          <w:cs/>
                          <w:lang w:bidi="th-TH"/>
                        </w:rPr>
                        <w:t>ตัวอย่างของรูปภาพ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8BA0ED" w14:textId="03B6B4C5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FA99C96" w14:textId="775716C8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8E8DCF7" w14:textId="37367B23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871CB98" w14:textId="59DB1C1C" w:rsidR="00D50C9A" w:rsidRPr="00E77911" w:rsidRDefault="00D50C9A" w:rsidP="00D50C9A">
      <w:pPr>
        <w:pStyle w:val="BodyTextIndent2"/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A42B0ED" w14:textId="2935FBAF" w:rsidR="00D50C9A" w:rsidRPr="00E77911" w:rsidRDefault="00602E80" w:rsidP="00D50C9A">
      <w:pPr>
        <w:jc w:val="center"/>
        <w:rPr>
          <w:rFonts w:ascii="TH SarabunPSK" w:hAnsi="TH SarabunPSK" w:cs="TH SarabunPSK"/>
          <w:sz w:val="28"/>
          <w:szCs w:val="28"/>
          <w:lang w:bidi="th-TH"/>
        </w:rPr>
      </w:pPr>
      <w:r w:rsidRPr="00602E80">
        <w:rPr>
          <w:rFonts w:ascii="TH SarabunPSK" w:hAnsi="TH SarabunPSK" w:cs="TH SarabunPSK"/>
          <w:sz w:val="28"/>
          <w:szCs w:val="28"/>
          <w:highlight w:val="yellow"/>
          <w:cs/>
          <w:lang w:bidi="th-TH"/>
        </w:rPr>
        <w:t>ภาพ 1</w:t>
      </w:r>
      <w:r w:rsidRPr="00602E80">
        <w:rPr>
          <w:rFonts w:ascii="TH SarabunPSK" w:hAnsi="TH SarabunPSK" w:cs="TH SarabunPSK"/>
          <w:sz w:val="28"/>
          <w:szCs w:val="28"/>
          <w:cs/>
          <w:lang w:bidi="th-TH"/>
        </w:rPr>
        <w:t xml:space="preserve"> คำบรรยายภาพต้องอยู่ใต้ภาพ</w:t>
      </w:r>
    </w:p>
    <w:p w14:paraId="4B8A53EE" w14:textId="77777777" w:rsidR="00D50C9A" w:rsidRPr="00E77911" w:rsidRDefault="00D50C9A" w:rsidP="00D50C9A">
      <w:pPr>
        <w:pStyle w:val="BodyTextIndent3"/>
        <w:ind w:firstLine="0"/>
        <w:rPr>
          <w:rFonts w:ascii="TH SarabunPSK" w:hAnsi="TH SarabunPSK" w:cs="TH SarabunPSK"/>
          <w:sz w:val="28"/>
          <w:szCs w:val="28"/>
          <w:lang w:bidi="th-TH"/>
        </w:rPr>
      </w:pPr>
    </w:p>
    <w:p w14:paraId="60C4EBF5" w14:textId="338208A4" w:rsidR="00D50C9A" w:rsidRPr="00E77911" w:rsidRDefault="00D50C9A" w:rsidP="00D50C9A">
      <w:pPr>
        <w:pStyle w:val="BodyTextIndent3"/>
        <w:tabs>
          <w:tab w:val="left" w:pos="284"/>
        </w:tabs>
        <w:ind w:firstLine="0"/>
        <w:jc w:val="thaiDistribute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ab/>
      </w:r>
      <w:r w:rsidR="00976D14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6.2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การใส่รูป</w:t>
      </w:r>
      <w:r w:rsidR="00AC36C9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และตาราง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</w:p>
    <w:p w14:paraId="6DBAE1B2" w14:textId="62EA3804" w:rsidR="00EF5724" w:rsidRPr="00E77911" w:rsidRDefault="00C90FC3" w:rsidP="00D50C9A">
      <w:pPr>
        <w:pStyle w:val="BodyTextIndent3"/>
        <w:tabs>
          <w:tab w:val="left" w:pos="284"/>
        </w:tabs>
        <w:ind w:firstLine="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EF5724" w:rsidRPr="00E77911">
        <w:rPr>
          <w:rFonts w:ascii="TH SarabunPSK" w:hAnsi="TH SarabunPSK" w:cs="TH SarabunPSK"/>
          <w:sz w:val="28"/>
          <w:szCs w:val="28"/>
          <w:cs/>
          <w:lang w:bidi="th-TH"/>
        </w:rPr>
        <w:t>ใส่รูปตัวอย่างผลงาน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ประมาณ 3-5 </w:t>
      </w:r>
      <w:r w:rsidR="00A77F53" w:rsidRPr="00A77F53">
        <w:rPr>
          <w:rFonts w:ascii="TH SarabunPSK" w:hAnsi="TH SarabunPSK" w:cs="TH SarabunPSK"/>
          <w:sz w:val="28"/>
          <w:szCs w:val="28"/>
          <w:cs/>
          <w:lang w:bidi="th-TH"/>
        </w:rPr>
        <w:t>ภาพ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ร้อมทั้งคำอธิบาย เช่น การทำงานหรือผลการทำงานของ</w:t>
      </w:r>
      <w:r w:rsidR="00592262" w:rsidRPr="00E77911">
        <w:rPr>
          <w:rFonts w:ascii="TH SarabunPSK" w:hAnsi="TH SarabunPSK" w:cs="TH SarabunPSK"/>
          <w:sz w:val="28"/>
          <w:szCs w:val="28"/>
          <w:cs/>
          <w:lang w:bidi="th-TH"/>
        </w:rPr>
        <w:t>ผลงานนวัตกรรม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พื่อให้ผู้อ่านทราบรายละเอียดหรือสิ่งที่ผู้เขียนต้องการสื่อสารกับผู้อ่าน </w:t>
      </w:r>
      <w:r w:rsidR="00D06E71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[2]</w:t>
      </w:r>
    </w:p>
    <w:p w14:paraId="43CDBBAB" w14:textId="15F43ACC" w:rsidR="00017A43" w:rsidRPr="00E77911" w:rsidRDefault="00E3388C" w:rsidP="00EF5724">
      <w:pPr>
        <w:pStyle w:val="BodyTextIndent3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ภาพและตารางจะต้องจัดให้อยู่ภายในพื้นที่การพิมพ์ที่กำหนด </w:t>
      </w:r>
      <w:r w:rsidR="00A77F53">
        <w:rPr>
          <w:rFonts w:ascii="TH SarabunPSK" w:hAnsi="TH SarabunPSK" w:cs="TH SarabunPSK"/>
          <w:sz w:val="28"/>
          <w:szCs w:val="28"/>
          <w:cs/>
          <w:lang w:bidi="th-TH"/>
        </w:rPr>
        <w:t>โดย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>ภาพ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ให้อยู่กึ่งกลางของความกว้างของคอลัมน์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ต่ตารางให้จัดชิดซ้ายของหน้ากระดาษ และควรเว้น 1 บรรทัด ก่อนและหลังตาราง ขนาดตัวอักษรในตารางให้ใช้ </w:t>
      </w:r>
      <w:r w:rsidR="00D06E71" w:rsidRPr="00E77911">
        <w:rPr>
          <w:rFonts w:ascii="TH SarabunPSK" w:hAnsi="TH SarabunPSK" w:cs="TH SarabunPSK"/>
          <w:sz w:val="28"/>
          <w:szCs w:val="28"/>
          <w:lang w:bidi="th-TH"/>
        </w:rPr>
        <w:t>TH SarabunPSK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 </w:t>
      </w:r>
      <w:r w:rsidR="00D06E71" w:rsidRPr="00E77911">
        <w:rPr>
          <w:rFonts w:ascii="TH SarabunPSK" w:hAnsi="TH SarabunPSK" w:cs="TH SarabunPSK"/>
          <w:sz w:val="28"/>
          <w:szCs w:val="28"/>
          <w:lang w:bidi="th-TH"/>
        </w:rPr>
        <w:t>TH SarabunNew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 ขนาด </w:t>
      </w:r>
      <w:r w:rsidR="00D06E71" w:rsidRPr="00E77911">
        <w:rPr>
          <w:rFonts w:ascii="TH SarabunPSK" w:hAnsi="TH SarabunPSK" w:cs="TH SarabunPSK"/>
          <w:sz w:val="28"/>
          <w:szCs w:val="28"/>
          <w:lang w:bidi="th-TH"/>
        </w:rPr>
        <w:t>1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>2 พอยท์</w:t>
      </w:r>
    </w:p>
    <w:p w14:paraId="75AAF4D3" w14:textId="77777777" w:rsidR="00AC36C9" w:rsidRPr="00E77911" w:rsidRDefault="00AC36C9" w:rsidP="00EF5724">
      <w:pPr>
        <w:pStyle w:val="BodyTextIndent3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84D4DE6" w14:textId="71290CDC" w:rsidR="00D06E71" w:rsidRPr="00E77911" w:rsidRDefault="00D06E71" w:rsidP="004B36FF">
      <w:pPr>
        <w:pStyle w:val="BodyTextIndent3"/>
        <w:ind w:firstLine="0"/>
        <w:rPr>
          <w:rFonts w:ascii="TH SarabunPSK" w:hAnsi="TH SarabunPSK" w:cs="TH SarabunPSK"/>
          <w:sz w:val="28"/>
          <w:szCs w:val="28"/>
          <w:lang w:bidi="th-TH"/>
        </w:rPr>
      </w:pPr>
      <w:r w:rsidRPr="002842C6">
        <w:rPr>
          <w:rFonts w:ascii="TH SarabunPSK" w:hAnsi="TH SarabunPSK" w:cs="TH SarabunPSK"/>
          <w:sz w:val="28"/>
          <w:szCs w:val="28"/>
          <w:highlight w:val="yellow"/>
          <w:cs/>
          <w:lang w:bidi="th-TH"/>
        </w:rPr>
        <w:t>ตาราง 1.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คำบรรยายตารางต้องอยู่เหนือตาราง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3"/>
        <w:gridCol w:w="1985"/>
        <w:gridCol w:w="2268"/>
      </w:tblGrid>
      <w:tr w:rsidR="00E77911" w:rsidRPr="00E77911" w14:paraId="27A7F9A8" w14:textId="77777777" w:rsidTr="004B36FF">
        <w:tc>
          <w:tcPr>
            <w:tcW w:w="1843" w:type="dxa"/>
            <w:shd w:val="clear" w:color="auto" w:fill="auto"/>
          </w:tcPr>
          <w:p w14:paraId="28B25CE7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caps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Name</w:t>
            </w:r>
          </w:p>
        </w:tc>
        <w:tc>
          <w:tcPr>
            <w:tcW w:w="1985" w:type="dxa"/>
            <w:shd w:val="clear" w:color="auto" w:fill="auto"/>
          </w:tcPr>
          <w:p w14:paraId="5DA2D66B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Age</w:t>
            </w:r>
          </w:p>
        </w:tc>
        <w:tc>
          <w:tcPr>
            <w:tcW w:w="2268" w:type="dxa"/>
            <w:shd w:val="clear" w:color="auto" w:fill="auto"/>
          </w:tcPr>
          <w:p w14:paraId="4B08B22B" w14:textId="5B314AB3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 xml:space="preserve">Weight </w:t>
            </w:r>
            <w:r w:rsidRPr="00E77911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(</w:t>
            </w:r>
            <w:r w:rsidRPr="00E77911">
              <w:rPr>
                <w:rFonts w:ascii="TH SarabunPSK" w:hAnsi="TH SarabunPSK" w:cs="TH SarabunPSK"/>
                <w:sz w:val="28"/>
                <w:szCs w:val="28"/>
              </w:rPr>
              <w:t>kg</w:t>
            </w:r>
            <w:r w:rsidRPr="00E77911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E77911" w:rsidRPr="00E77911" w14:paraId="01282A93" w14:textId="77777777" w:rsidTr="004B36FF">
        <w:tc>
          <w:tcPr>
            <w:tcW w:w="1843" w:type="dxa"/>
            <w:shd w:val="clear" w:color="auto" w:fill="auto"/>
          </w:tcPr>
          <w:p w14:paraId="72217A4B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Alice</w:t>
            </w:r>
          </w:p>
        </w:tc>
        <w:tc>
          <w:tcPr>
            <w:tcW w:w="1985" w:type="dxa"/>
            <w:shd w:val="clear" w:color="auto" w:fill="auto"/>
          </w:tcPr>
          <w:p w14:paraId="095D8E67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12</w:t>
            </w:r>
          </w:p>
        </w:tc>
        <w:tc>
          <w:tcPr>
            <w:tcW w:w="2268" w:type="dxa"/>
            <w:shd w:val="clear" w:color="auto" w:fill="auto"/>
          </w:tcPr>
          <w:p w14:paraId="652CC255" w14:textId="3417AB72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30</w:t>
            </w:r>
          </w:p>
        </w:tc>
      </w:tr>
      <w:tr w:rsidR="00E77911" w:rsidRPr="00E77911" w14:paraId="5440E74E" w14:textId="77777777" w:rsidTr="004B36FF">
        <w:tc>
          <w:tcPr>
            <w:tcW w:w="1843" w:type="dxa"/>
            <w:shd w:val="clear" w:color="auto" w:fill="auto"/>
          </w:tcPr>
          <w:p w14:paraId="7CF5E7E5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Bob</w:t>
            </w:r>
          </w:p>
        </w:tc>
        <w:tc>
          <w:tcPr>
            <w:tcW w:w="1985" w:type="dxa"/>
            <w:shd w:val="clear" w:color="auto" w:fill="auto"/>
          </w:tcPr>
          <w:p w14:paraId="00CE39A0" w14:textId="77777777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13</w:t>
            </w:r>
          </w:p>
        </w:tc>
        <w:tc>
          <w:tcPr>
            <w:tcW w:w="2268" w:type="dxa"/>
            <w:shd w:val="clear" w:color="auto" w:fill="auto"/>
          </w:tcPr>
          <w:p w14:paraId="028570B1" w14:textId="56FDB5B3" w:rsidR="00D06E71" w:rsidRPr="00E77911" w:rsidRDefault="00D06E71" w:rsidP="002D6EE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77911">
              <w:rPr>
                <w:rFonts w:ascii="TH SarabunPSK" w:hAnsi="TH SarabunPSK" w:cs="TH SarabunPSK"/>
                <w:sz w:val="28"/>
                <w:szCs w:val="28"/>
              </w:rPr>
              <w:t>28</w:t>
            </w:r>
          </w:p>
        </w:tc>
      </w:tr>
    </w:tbl>
    <w:p w14:paraId="23FAC7A0" w14:textId="2D9E54EB" w:rsidR="00D06E71" w:rsidRPr="00E77911" w:rsidRDefault="00D06E71" w:rsidP="00077200">
      <w:pPr>
        <w:pStyle w:val="BodyTextIndent3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6A56703" w14:textId="5EB3277A" w:rsidR="00017A43" w:rsidRPr="00E77911" w:rsidRDefault="00E3388C" w:rsidP="00077200">
      <w:pPr>
        <w:pStyle w:val="BodyTextIndent3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ภาพ แผนภูมิ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และตารางควรถูกจัดให้อยู่ด้านบนสุด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รือด้านล่างสุดของหน้ากระดาษ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หลีกเลี่ยงการวางสิ่งเหล่านี้ไว้ที่ส่วนกลางหรือส่วนล่างของหน้ากระดาษ รูปภาพและตารางต้องมีคำบรรยายและหมายเลขกำกับเสมอ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D06E71"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[3]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เขียนคำบรรยายรูปภาพไว้ใต้รูปภาพ เขียนคำบรรยายตารางไว้ที่ส่วนบนของตาราง</w:t>
      </w:r>
    </w:p>
    <w:p w14:paraId="5694D2DD" w14:textId="3361B02A" w:rsidR="00017A43" w:rsidRPr="00E77911" w:rsidRDefault="00821DFA" w:rsidP="00821DFA">
      <w:pPr>
        <w:pStyle w:val="BodyTextIndent3"/>
        <w:tabs>
          <w:tab w:val="left" w:pos="284"/>
        </w:tabs>
        <w:ind w:firstLine="0"/>
        <w:jc w:val="left"/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lastRenderedPageBreak/>
        <w:tab/>
      </w:r>
      <w:r w:rsidR="00D06E71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6.</w:t>
      </w:r>
      <w:r w:rsidR="001019AB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3</w:t>
      </w:r>
      <w:r w:rsidR="00DB2045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 </w:t>
      </w:r>
      <w:r w:rsidR="001D22D7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สมการ</w:t>
      </w:r>
    </w:p>
    <w:p w14:paraId="724E2395" w14:textId="18944ED9" w:rsidR="00B60018" w:rsidRPr="00E77911" w:rsidRDefault="008B6330" w:rsidP="00C90FC3">
      <w:pPr>
        <w:pStyle w:val="BodyTextIndent3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เขียนหมายเลขกำกับสมการทุกสมการที่ปรากฏในบทความ โดยใส่หมายเลขสมการในเครื่องหมายวงเล็บ จัดหมายเลขสมการชิดขอบขวาของคอลัมน์ (ดังที่แสดงด้านล่างนี้)</w:t>
      </w:r>
      <w:r w:rsidR="00D06E71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B60018" w:rsidRPr="00E77911">
        <w:rPr>
          <w:rFonts w:ascii="TH SarabunPSK" w:hAnsi="TH SarabunPSK" w:cs="TH SarabunPSK"/>
          <w:sz w:val="28"/>
          <w:szCs w:val="28"/>
          <w:cs/>
          <w:lang w:bidi="th-TH"/>
        </w:rPr>
        <w:t>เว้นระยะหนึ่งบรรทัดก่อนสมการและเว้นระยะหนึ่งบรรทัดหลังสมการ จัดสมการให้อยู่กึ่งกลางบรรทัดในคอลัมน์</w:t>
      </w:r>
    </w:p>
    <w:p w14:paraId="3AB80064" w14:textId="1D6A6B5D" w:rsidR="0076583D" w:rsidRPr="00E77911" w:rsidRDefault="00C24023" w:rsidP="00B60018">
      <w:pPr>
        <w:ind w:firstLine="720"/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i/>
          <w:iCs/>
          <w:sz w:val="28"/>
          <w:szCs w:val="28"/>
        </w:rPr>
        <w:t xml:space="preserve">  a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+</w:t>
      </w:r>
      <w:r w:rsidRPr="00E77911">
        <w:rPr>
          <w:rFonts w:ascii="TH SarabunPSK" w:hAnsi="TH SarabunPSK" w:cs="TH SarabunPSK"/>
          <w:i/>
          <w:iCs/>
          <w:sz w:val="28"/>
          <w:szCs w:val="28"/>
        </w:rPr>
        <w:t xml:space="preserve"> b </w:t>
      </w:r>
      <w:r w:rsidRPr="00E77911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 xml:space="preserve">= </w:t>
      </w:r>
      <w:r w:rsidRPr="00E77911">
        <w:rPr>
          <w:rFonts w:ascii="TH SarabunPSK" w:hAnsi="TH SarabunPSK" w:cs="TH SarabunPSK"/>
          <w:i/>
          <w:iCs/>
          <w:sz w:val="28"/>
          <w:szCs w:val="28"/>
        </w:rPr>
        <w:t>c</w:t>
      </w:r>
      <w:r w:rsidRPr="00E77911">
        <w:rPr>
          <w:rFonts w:ascii="TH SarabunPSK" w:hAnsi="TH SarabunPSK" w:cs="TH SarabunPSK"/>
          <w:i/>
          <w:iCs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+ </w:t>
      </w:r>
      <w:r w:rsidRPr="00E77911">
        <w:rPr>
          <w:rFonts w:ascii="TH SarabunPSK" w:hAnsi="TH SarabunPSK" w:cs="TH SarabunPSK"/>
          <w:sz w:val="28"/>
          <w:szCs w:val="28"/>
        </w:rPr>
        <w:t>2</w:t>
      </w:r>
      <w:r w:rsidRPr="00E77911">
        <w:rPr>
          <w:rFonts w:ascii="TH SarabunPSK" w:hAnsi="TH SarabunPSK" w:cs="TH SarabunPSK"/>
          <w:sz w:val="28"/>
          <w:szCs w:val="28"/>
          <w:rtl/>
          <w:cs/>
        </w:rPr>
        <w:tab/>
      </w:r>
      <w:r w:rsidRPr="00E77911">
        <w:rPr>
          <w:rFonts w:ascii="TH SarabunPSK" w:hAnsi="TH SarabunPSK" w:cs="TH SarabunPSK"/>
          <w:sz w:val="28"/>
          <w:szCs w:val="28"/>
          <w:rtl/>
          <w:cs/>
        </w:rPr>
        <w:tab/>
      </w:r>
      <w:r w:rsidRPr="00E77911">
        <w:rPr>
          <w:rFonts w:ascii="TH SarabunPSK" w:hAnsi="TH SarabunPSK" w:cs="TH SarabunPSK"/>
          <w:sz w:val="28"/>
          <w:szCs w:val="28"/>
        </w:rPr>
        <w:t xml:space="preserve">          </w:t>
      </w:r>
      <w:proofErr w:type="gramStart"/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 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(</w:t>
      </w:r>
      <w:proofErr w:type="gramEnd"/>
      <w:r w:rsidRPr="00E77911">
        <w:rPr>
          <w:rFonts w:ascii="TH SarabunPSK" w:hAnsi="TH SarabunPSK" w:cs="TH SarabunPSK"/>
          <w:sz w:val="28"/>
          <w:szCs w:val="28"/>
          <w:lang w:bidi="th-TH"/>
        </w:rPr>
        <w:t>1)</w:t>
      </w:r>
    </w:p>
    <w:p w14:paraId="3FF3E082" w14:textId="0025D60D" w:rsidR="00360D81" w:rsidRPr="00E77911" w:rsidRDefault="00821DFA" w:rsidP="00821DFA">
      <w:pPr>
        <w:tabs>
          <w:tab w:val="left" w:pos="284"/>
        </w:tabs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ab/>
      </w:r>
      <w:r w:rsidR="00D06E71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6.</w:t>
      </w:r>
      <w:r w:rsidR="00602E80"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  <w:t>4</w:t>
      </w:r>
      <w:r w:rsidR="00D06E71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 xml:space="preserve"> </w:t>
      </w:r>
      <w:r w:rsidR="008B6330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หมายเลขหน้า</w:t>
      </w:r>
    </w:p>
    <w:p w14:paraId="09F8AF73" w14:textId="55E55DAD" w:rsidR="00F80D96" w:rsidRPr="00E77911" w:rsidRDefault="00E163A6" w:rsidP="00B60018">
      <w:pPr>
        <w:widowControl w:val="0"/>
        <w:jc w:val="thaiDistribute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C90FC3">
        <w:rPr>
          <w:rFonts w:ascii="TH SarabunPSK" w:hAnsi="TH SarabunPSK" w:cs="TH SarabunPSK"/>
          <w:sz w:val="28"/>
          <w:szCs w:val="28"/>
          <w:lang w:bidi="th-TH"/>
        </w:rPr>
        <w:tab/>
      </w:r>
      <w:r w:rsidR="00C24023" w:rsidRPr="00E77911">
        <w:rPr>
          <w:rFonts w:ascii="TH SarabunPSK" w:hAnsi="TH SarabunPSK" w:cs="TH SarabunPSK"/>
          <w:sz w:val="28"/>
          <w:szCs w:val="28"/>
          <w:cs/>
          <w:lang w:bidi="th-TH"/>
        </w:rPr>
        <w:t>ผู้เขียนไม่ต้อง</w:t>
      </w:r>
      <w:r w:rsidR="00B60018"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ใส่หมายเลขหน้าลงในบทความ </w:t>
      </w:r>
    </w:p>
    <w:p w14:paraId="246F888D" w14:textId="77777777" w:rsidR="00E2159A" w:rsidRPr="00E77911" w:rsidRDefault="00F80D96" w:rsidP="00B60018">
      <w:pPr>
        <w:widowControl w:val="0"/>
        <w:jc w:val="thaiDistribute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  <w:t xml:space="preserve"> </w:t>
      </w:r>
    </w:p>
    <w:p w14:paraId="75B5B1B0" w14:textId="01B4B351" w:rsidR="00017A43" w:rsidRPr="00E77911" w:rsidRDefault="00D06E71" w:rsidP="00D06E71">
      <w:pPr>
        <w:keepNext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7</w:t>
      </w:r>
      <w:r w:rsidR="00017A43"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5E6436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รูปแบบ</w:t>
      </w:r>
      <w:r w:rsidR="006F79F3"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การอ้างอิง</w:t>
      </w:r>
      <w:r w:rsidR="00C24023" w:rsidRPr="00E77911"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  <w:t xml:space="preserve"> </w:t>
      </w:r>
    </w:p>
    <w:p w14:paraId="5085DCFC" w14:textId="3A7B99DF" w:rsidR="00723377" w:rsidRPr="00E77911" w:rsidRDefault="00723377" w:rsidP="00C90FC3">
      <w:pPr>
        <w:ind w:firstLine="720"/>
        <w:jc w:val="thaiDistribute"/>
        <w:rPr>
          <w:rFonts w:ascii="TH SarabunPSK" w:hAnsi="TH SarabunPSK" w:cs="TH SarabunPSK"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ใส่เอกสารอ้างอิงทั้งหมดที่ส่วนท้ายสุดของบทความโดยให้อยู่ภายใต้หัวข้อ “เอกสารอ้างอิง”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 xml:space="preserve">[3] </w:t>
      </w: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ไม่ต้องใส่หมายเลขหัวข้อภายใต้เอกสารอ้างอิงนี้ ให้ใช้</w:t>
      </w:r>
      <w:r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การอ้างอิงแบบระบบตัวเลข</w:t>
      </w: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 โดยเอกสารอ้างอิงท้ายบทความทุกฉบับจะต้องมีการอ้างอิงในเนื้อหาบทความ และมีการเขียนเอกสารอ้างอิงตามหลักวิชาการ ตามรูปแบบ </w:t>
      </w:r>
      <w:r w:rsidRPr="00E77911">
        <w:rPr>
          <w:rFonts w:ascii="TH SarabunPSK" w:hAnsi="TH SarabunPSK" w:cs="TH SarabunPSK"/>
          <w:caps/>
          <w:sz w:val="28"/>
          <w:szCs w:val="28"/>
          <w:lang w:bidi="th-TH"/>
        </w:rPr>
        <w:t xml:space="preserve">IEEE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[4]</w:t>
      </w: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รายละเอียดของเอกสารอ้างอิง ประกอบด้วย ชื่อผู้เขียน ชื่อหนังสือหรือชื่อของบทความ ชื่อของเอกสารที่พิมพ์ สำนักหรือสถานที่พิมพ์ ปีที่ </w:t>
      </w:r>
      <w:r w:rsidRPr="00E77911">
        <w:rPr>
          <w:rFonts w:ascii="TH SarabunPSK" w:hAnsi="TH SarabunPSK" w:cs="TH SarabunPSK"/>
          <w:caps/>
          <w:sz w:val="28"/>
          <w:szCs w:val="28"/>
          <w:lang w:bidi="th-TH"/>
        </w:rPr>
        <w:t>(</w:t>
      </w: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>ฉบับที่</w:t>
      </w:r>
      <w:r w:rsidRPr="00E77911">
        <w:rPr>
          <w:rFonts w:ascii="TH SarabunPSK" w:hAnsi="TH SarabunPSK" w:cs="TH SarabunPSK"/>
          <w:caps/>
          <w:sz w:val="28"/>
          <w:szCs w:val="28"/>
          <w:lang w:bidi="th-TH"/>
        </w:rPr>
        <w:t xml:space="preserve">) </w:t>
      </w:r>
      <w:r w:rsidRPr="00E77911">
        <w:rPr>
          <w:rFonts w:ascii="TH SarabunPSK" w:hAnsi="TH SarabunPSK" w:cs="TH SarabunPSK"/>
          <w:caps/>
          <w:sz w:val="28"/>
          <w:szCs w:val="28"/>
          <w:cs/>
          <w:lang w:bidi="th-TH"/>
        </w:rPr>
        <w:t xml:space="preserve">พิมพ์ และเลขหน้าที่อ้างอิง ทั้งนี้การเขียนให้เป็นไปตามรูปแบบของชนิดเอกสารที่อ้างอิงโดยให้ใช้เฉพาะเลขอารบิกแบบสากลเท่านั้น ห้ามใช้เลขไทยในการเตรียมบทความทั้งฉบับ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[5]</w:t>
      </w:r>
    </w:p>
    <w:p w14:paraId="6F0C0ECA" w14:textId="77777777" w:rsidR="00017A43" w:rsidRPr="00E77911" w:rsidRDefault="00017A43" w:rsidP="00017A43">
      <w:pPr>
        <w:jc w:val="center"/>
        <w:rPr>
          <w:rFonts w:ascii="TH SarabunPSK" w:hAnsi="TH SarabunPSK" w:cs="TH SarabunPSK"/>
          <w:caps/>
          <w:lang w:bidi="th-TH"/>
        </w:rPr>
      </w:pPr>
    </w:p>
    <w:p w14:paraId="3CA04123" w14:textId="77777777" w:rsidR="00017A43" w:rsidRPr="00E77911" w:rsidRDefault="005E6436" w:rsidP="00017A43">
      <w:pPr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b/>
          <w:bCs/>
          <w:caps/>
          <w:sz w:val="28"/>
          <w:szCs w:val="28"/>
          <w:cs/>
          <w:lang w:bidi="th-TH"/>
        </w:rPr>
        <w:t>เอกสารอ้างอิง</w:t>
      </w:r>
    </w:p>
    <w:p w14:paraId="02BAE984" w14:textId="77777777" w:rsidR="001C4B4F" w:rsidRPr="00E77911" w:rsidRDefault="001C4B4F" w:rsidP="001C4B4F">
      <w:pPr>
        <w:tabs>
          <w:tab w:val="left" w:pos="360"/>
        </w:tabs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lang w:bidi="th-TH"/>
        </w:rPr>
        <w:t xml:space="preserve">[1]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สมหญิง เจริญดี. 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ชื่อหนังสือ.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พิมพ์ครั้งที่ 2. กรุงเทพฯ : สำนักพิมพ์เจริญทัศน์, 2553. </w:t>
      </w:r>
    </w:p>
    <w:p w14:paraId="579D2406" w14:textId="710168A5" w:rsidR="001C4B4F" w:rsidRPr="00E77911" w:rsidRDefault="001C4B4F" w:rsidP="001C4B4F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  <w:lang w:bidi="th-TH"/>
        </w:rPr>
        <w:t>[2</w:t>
      </w:r>
      <w:proofErr w:type="gramStart"/>
      <w:r w:rsidRPr="00E77911">
        <w:rPr>
          <w:rFonts w:ascii="TH SarabunPSK" w:hAnsi="TH SarabunPSK" w:cs="TH SarabunPSK"/>
          <w:sz w:val="28"/>
          <w:szCs w:val="28"/>
          <w:lang w:bidi="th-TH"/>
        </w:rPr>
        <w:t xml:space="preserve">]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</w:rPr>
        <w:t>A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.</w:t>
      </w:r>
      <w:proofErr w:type="gramEnd"/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</w:rPr>
        <w:t>B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Green, C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D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Black, and E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F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 xml:space="preserve">White,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“</w:t>
      </w:r>
      <w:r w:rsidRPr="00E77911">
        <w:rPr>
          <w:rFonts w:ascii="TH SarabunPSK" w:hAnsi="TH SarabunPSK" w:cs="TH SarabunPSK"/>
          <w:sz w:val="28"/>
          <w:szCs w:val="28"/>
        </w:rPr>
        <w:t>Article Title,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” </w:t>
      </w:r>
      <w:r w:rsidRPr="00E77911">
        <w:rPr>
          <w:rFonts w:ascii="TH SarabunPSK" w:hAnsi="TH SarabunPSK" w:cs="TH SarabunPSK"/>
          <w:i/>
          <w:sz w:val="28"/>
          <w:szCs w:val="28"/>
        </w:rPr>
        <w:t>Journal</w:t>
      </w:r>
      <w:r w:rsidRPr="00E77911">
        <w:rPr>
          <w:rFonts w:ascii="TH SarabunPSK" w:hAnsi="TH SarabunPSK" w:cs="TH SarabunPSK"/>
          <w:sz w:val="28"/>
          <w:szCs w:val="28"/>
        </w:rPr>
        <w:t xml:space="preserve">,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vol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00, no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1</w:t>
      </w:r>
      <w:r w:rsidRPr="00E77911">
        <w:rPr>
          <w:rFonts w:ascii="TH SarabunPSK" w:hAnsi="TH SarabunPSK" w:cs="TH SarabunPSK"/>
          <w:sz w:val="28"/>
          <w:szCs w:val="28"/>
        </w:rPr>
        <w:t>, pp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1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Pr="00E77911">
        <w:rPr>
          <w:rFonts w:ascii="TH SarabunPSK" w:hAnsi="TH SarabunPSK" w:cs="TH SarabunPSK"/>
          <w:sz w:val="28"/>
          <w:szCs w:val="28"/>
        </w:rPr>
        <w:t>10, Dec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2000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</w:p>
    <w:p w14:paraId="427BE76D" w14:textId="77777777" w:rsidR="001C4B4F" w:rsidRPr="00E77911" w:rsidRDefault="001C4B4F" w:rsidP="001C4B4F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E77911">
        <w:rPr>
          <w:rFonts w:ascii="TH SarabunPSK" w:hAnsi="TH SarabunPSK" w:cs="TH SarabunPSK"/>
          <w:sz w:val="28"/>
          <w:szCs w:val="28"/>
          <w:lang w:bidi="th-TH"/>
        </w:rPr>
        <w:t>[3]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</w:rPr>
        <w:t>C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D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Black, A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B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Green, and E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>F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</w:t>
      </w:r>
      <w:r w:rsidRPr="00E77911">
        <w:rPr>
          <w:rFonts w:ascii="TH SarabunPSK" w:hAnsi="TH SarabunPSK" w:cs="TH SarabunPSK"/>
          <w:sz w:val="28"/>
          <w:szCs w:val="28"/>
        </w:rPr>
        <w:t xml:space="preserve">White, </w:t>
      </w:r>
      <w:r w:rsidRPr="00E77911">
        <w:rPr>
          <w:rFonts w:ascii="TH SarabunPSK" w:hAnsi="TH SarabunPSK" w:cs="TH SarabunPSK"/>
          <w:i/>
          <w:sz w:val="28"/>
          <w:szCs w:val="28"/>
        </w:rPr>
        <w:t>Book Title</w:t>
      </w:r>
      <w:r w:rsidRPr="00E77911">
        <w:rPr>
          <w:rFonts w:ascii="TH SarabunPSK" w:hAnsi="TH SarabunPSK" w:cs="TH SarabunPSK"/>
          <w:sz w:val="28"/>
          <w:szCs w:val="28"/>
        </w:rPr>
        <w:t>, 3rd ed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.  </w:t>
      </w:r>
      <w:r w:rsidRPr="00E77911">
        <w:rPr>
          <w:rFonts w:ascii="TH SarabunPSK" w:hAnsi="TH SarabunPSK" w:cs="TH SarabunPSK"/>
          <w:sz w:val="28"/>
          <w:szCs w:val="28"/>
        </w:rPr>
        <w:t>New York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: </w:t>
      </w:r>
      <w:r w:rsidRPr="00E77911">
        <w:rPr>
          <w:rFonts w:ascii="TH SarabunPSK" w:hAnsi="TH SarabunPSK" w:cs="TH SarabunPSK"/>
          <w:sz w:val="28"/>
          <w:szCs w:val="28"/>
        </w:rPr>
        <w:t>McGraw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-</w:t>
      </w:r>
      <w:r w:rsidRPr="00E77911">
        <w:rPr>
          <w:rFonts w:ascii="TH SarabunPSK" w:hAnsi="TH SarabunPSK" w:cs="TH SarabunPSK"/>
          <w:sz w:val="28"/>
          <w:szCs w:val="28"/>
        </w:rPr>
        <w:t>Hill, 2001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.</w:t>
      </w:r>
    </w:p>
    <w:p w14:paraId="266A2AFF" w14:textId="77777777" w:rsidR="001C4B4F" w:rsidRPr="00E77911" w:rsidRDefault="001C4B4F" w:rsidP="001C4B4F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E77911">
        <w:rPr>
          <w:rFonts w:ascii="TH SarabunPSK" w:hAnsi="TH SarabunPSK" w:cs="TH SarabunPSK"/>
          <w:sz w:val="28"/>
          <w:szCs w:val="28"/>
        </w:rPr>
        <w:t xml:space="preserve">[4]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สมชาย สกุลดี. “ชื่อบทความ”. </w:t>
      </w:r>
      <w:r w:rsidRPr="00E77911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ชื่อวารสาร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ปีที่, ฉบับที่ (10 กุมภาพันธ์ 2563). หน้า 10-15.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</w:p>
    <w:p w14:paraId="52004FC7" w14:textId="77777777" w:rsidR="001C4B4F" w:rsidRPr="00E77911" w:rsidRDefault="001C4B4F" w:rsidP="001C4B4F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E77911">
        <w:rPr>
          <w:rFonts w:ascii="TH SarabunPSK" w:hAnsi="TH SarabunPSK" w:cs="TH SarabunPSK"/>
          <w:sz w:val="28"/>
          <w:szCs w:val="28"/>
        </w:rPr>
        <w:t xml:space="preserve">[5] 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สาธร สุขสบาย. ชื่อเรื่อง </w:t>
      </w:r>
      <w:r w:rsidRPr="00E77911">
        <w:rPr>
          <w:rFonts w:ascii="TH SarabunPSK" w:hAnsi="TH SarabunPSK" w:cs="TH SarabunPSK"/>
          <w:sz w:val="28"/>
          <w:szCs w:val="28"/>
        </w:rPr>
        <w:t xml:space="preserve">XXXXX. 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[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ออนไลน์</w:t>
      </w:r>
      <w:r w:rsidRPr="00E77911">
        <w:rPr>
          <w:rFonts w:ascii="TH SarabunPSK" w:hAnsi="TH SarabunPSK" w:cs="TH SarabunPSK"/>
          <w:sz w:val="28"/>
          <w:szCs w:val="28"/>
          <w:lang w:bidi="th-TH"/>
        </w:rPr>
        <w:t>] 2563. [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สืบค้นวันที่ 27 มีนาคม 2563</w:t>
      </w:r>
      <w:proofErr w:type="gramStart"/>
      <w:r w:rsidRPr="00E77911">
        <w:rPr>
          <w:rFonts w:ascii="TH SarabunPSK" w:hAnsi="TH SarabunPSK" w:cs="TH SarabunPSK"/>
          <w:sz w:val="28"/>
          <w:szCs w:val="28"/>
          <w:lang w:bidi="th-TH"/>
        </w:rPr>
        <w:t>].</w:t>
      </w:r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>จาก</w:t>
      </w:r>
      <w:proofErr w:type="gramEnd"/>
      <w:r w:rsidRPr="00E77911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Pr="00E77911">
        <w:rPr>
          <w:rFonts w:ascii="TH SarabunPSK" w:hAnsi="TH SarabunPSK" w:cs="TH SarabunPSK"/>
          <w:sz w:val="28"/>
          <w:szCs w:val="28"/>
        </w:rPr>
        <w:t>http://www.kmitl.ac.th</w:t>
      </w:r>
    </w:p>
    <w:p w14:paraId="398C7501" w14:textId="77777777" w:rsidR="0026108A" w:rsidRPr="003507AE" w:rsidRDefault="0026108A" w:rsidP="0026108A">
      <w:pPr>
        <w:jc w:val="both"/>
        <w:rPr>
          <w:rFonts w:ascii="TH Sarabun New" w:hAnsi="TH Sarabun New" w:cs="TH Sarabun New"/>
          <w:color w:val="FF0000"/>
          <w:sz w:val="28"/>
          <w:szCs w:val="28"/>
          <w:lang w:bidi="th-TH"/>
        </w:rPr>
      </w:pPr>
    </w:p>
    <w:sectPr w:rsidR="0026108A" w:rsidRPr="003507AE" w:rsidSect="00040EC0">
      <w:type w:val="continuous"/>
      <w:pgSz w:w="11907" w:h="16840" w:code="9"/>
      <w:pgMar w:top="1701" w:right="1134" w:bottom="1418" w:left="1134" w:header="561" w:footer="561" w:gutter="0"/>
      <w:cols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ADF7A" w14:textId="77777777" w:rsidR="00EF3B78" w:rsidRDefault="00EF3B78">
      <w:r>
        <w:separator/>
      </w:r>
    </w:p>
  </w:endnote>
  <w:endnote w:type="continuationSeparator" w:id="0">
    <w:p w14:paraId="3083AAD1" w14:textId="77777777" w:rsidR="00EF3B78" w:rsidRDefault="00EF3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B7FCF" w14:textId="77777777" w:rsidR="00EF3B78" w:rsidRDefault="00EF3B78">
      <w:r>
        <w:separator/>
      </w:r>
    </w:p>
  </w:footnote>
  <w:footnote w:type="continuationSeparator" w:id="0">
    <w:p w14:paraId="08E2C3C0" w14:textId="77777777" w:rsidR="00EF3B78" w:rsidRDefault="00EF3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4728A" w14:textId="39635D0E" w:rsidR="006F6574" w:rsidRPr="000B59CD" w:rsidRDefault="001019AB" w:rsidP="000B59CD">
    <w:pPr>
      <w:pStyle w:val="Caption"/>
      <w:jc w:val="center"/>
      <w:rPr>
        <w:rFonts w:ascii="Times New Roman" w:hAnsi="Times New Roman" w:cs="Times New Roman"/>
      </w:rPr>
    </w:pPr>
    <w:r w:rsidRPr="009C738D">
      <w:rPr>
        <w:rFonts w:ascii="TH Sarabun New" w:hAnsi="TH Sarabun New" w:cs="TH Sarabun New"/>
        <w:noProof/>
        <w:lang w:bidi="th-TH"/>
      </w:rPr>
      <w:t xml:space="preserve"> </w:t>
    </w:r>
    <w:r w:rsidRPr="00332EC8">
      <w:rPr>
        <w:rFonts w:ascii="TH Sarabun New" w:hAnsi="TH Sarabun New" w:cs="TH Sarabun New"/>
        <w:caps/>
        <w:noProof/>
        <w:color w:val="FF0000"/>
        <w:sz w:val="28"/>
        <w:szCs w:val="28"/>
        <w:lang w:bidi="th-TH"/>
      </w:rPr>
      <w:t xml:space="preserve"> </w:t>
    </w:r>
    <w:r w:rsidR="000B59CD" w:rsidRPr="000B59CD">
      <w:rPr>
        <w:rFonts w:ascii="Times New Roman" w:hAnsi="Times New Roman" w:cs="Times New Roman"/>
      </w:rPr>
      <w:t xml:space="preserve">The </w:t>
    </w:r>
    <w:proofErr w:type="spellStart"/>
    <w:r w:rsidR="000B59CD" w:rsidRPr="000B59CD">
      <w:rPr>
        <w:rFonts w:ascii="Times New Roman" w:hAnsi="Times New Roman" w:cs="Times New Roman"/>
        <w:color w:val="FF0000"/>
      </w:rPr>
      <w:t>x</w:t>
    </w:r>
    <w:r w:rsidR="000B59CD" w:rsidRPr="000B59CD">
      <w:rPr>
        <w:rFonts w:ascii="Times New Roman" w:hAnsi="Times New Roman" w:cs="Times New Roman"/>
        <w:vertAlign w:val="superscript"/>
      </w:rPr>
      <w:t>th</w:t>
    </w:r>
    <w:proofErr w:type="spellEnd"/>
    <w:r w:rsidR="000B59CD" w:rsidRPr="000B59CD">
      <w:rPr>
        <w:rFonts w:ascii="Times New Roman" w:hAnsi="Times New Roman" w:cs="Times New Roman"/>
      </w:rPr>
      <w:t xml:space="preserve"> Asia Undergraduate Conference on Computing </w:t>
    </w:r>
    <w:r w:rsidR="000B59CD" w:rsidRPr="000B59CD">
      <w:rPr>
        <w:rFonts w:ascii="Times New Roman" w:hAnsi="Times New Roman" w:cs="Times New Roman"/>
        <w:szCs w:val="20"/>
        <w:cs/>
        <w:lang w:bidi="th-TH"/>
      </w:rPr>
      <w:t>(</w:t>
    </w:r>
    <w:r w:rsidR="000B59CD" w:rsidRPr="000B59CD">
      <w:rPr>
        <w:rFonts w:ascii="Times New Roman" w:hAnsi="Times New Roman" w:cs="Times New Roman"/>
      </w:rPr>
      <w:t>AUC</w:t>
    </w:r>
    <w:r w:rsidR="000B59CD" w:rsidRPr="000B59CD">
      <w:rPr>
        <w:rFonts w:ascii="Times New Roman" w:hAnsi="Times New Roman" w:cs="Times New Roman"/>
        <w:vertAlign w:val="superscript"/>
      </w:rPr>
      <w:t>2</w:t>
    </w:r>
    <w:r w:rsidR="000B59CD" w:rsidRPr="000B59CD">
      <w:rPr>
        <w:rFonts w:ascii="Times New Roman" w:hAnsi="Times New Roman" w:cs="Times New Roman"/>
        <w:szCs w:val="20"/>
        <w:cs/>
        <w:lang w:bidi="th-TH"/>
      </w:rPr>
      <w:t xml:space="preserve">) </w:t>
    </w:r>
    <w:r w:rsidR="000B59CD" w:rsidRPr="000B59CD">
      <w:rPr>
        <w:rFonts w:ascii="Times New Roman" w:hAnsi="Times New Roman" w:cs="Times New Roman"/>
      </w:rPr>
      <w:t>202</w:t>
    </w:r>
    <w:r w:rsidR="000B59CD" w:rsidRPr="000B59CD">
      <w:rPr>
        <w:rFonts w:ascii="Times New Roman" w:hAnsi="Times New Roman" w:cs="Times New Roman"/>
        <w:color w:val="FF0000"/>
      </w:rPr>
      <w:t>x</w:t>
    </w:r>
    <w:r w:rsidR="000B59CD" w:rsidRPr="000B59CD">
      <w:rPr>
        <w:rFonts w:ascii="Times New Roman" w:hAnsi="Times New Roman" w:cs="Times New Roman"/>
        <w:sz w:val="28"/>
        <w:szCs w:val="28"/>
        <w:lang w:bidi="th-TH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E16EC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MwM7U0NDY0MDRQ0lEKTi0uzszPAykwrAUACMUwJiwAAAA="/>
  </w:docVars>
  <w:rsids>
    <w:rsidRoot w:val="003D04B2"/>
    <w:rsid w:val="00006DA4"/>
    <w:rsid w:val="00007636"/>
    <w:rsid w:val="00017187"/>
    <w:rsid w:val="00017A43"/>
    <w:rsid w:val="00017DFD"/>
    <w:rsid w:val="00022EA3"/>
    <w:rsid w:val="00023DC1"/>
    <w:rsid w:val="00023E4A"/>
    <w:rsid w:val="0002649C"/>
    <w:rsid w:val="000326BD"/>
    <w:rsid w:val="000374F0"/>
    <w:rsid w:val="00040EC0"/>
    <w:rsid w:val="0005405E"/>
    <w:rsid w:val="00057388"/>
    <w:rsid w:val="00066F88"/>
    <w:rsid w:val="00077200"/>
    <w:rsid w:val="00082775"/>
    <w:rsid w:val="00093E6E"/>
    <w:rsid w:val="000B1FB0"/>
    <w:rsid w:val="000B3F96"/>
    <w:rsid w:val="000B59CD"/>
    <w:rsid w:val="000C32F5"/>
    <w:rsid w:val="000C4B17"/>
    <w:rsid w:val="000C5DE7"/>
    <w:rsid w:val="000D4B2F"/>
    <w:rsid w:val="000D6511"/>
    <w:rsid w:val="000F29D3"/>
    <w:rsid w:val="001019AB"/>
    <w:rsid w:val="00103D36"/>
    <w:rsid w:val="00104241"/>
    <w:rsid w:val="00106298"/>
    <w:rsid w:val="00113A06"/>
    <w:rsid w:val="001209FB"/>
    <w:rsid w:val="00121E0D"/>
    <w:rsid w:val="00123A6A"/>
    <w:rsid w:val="00124BCA"/>
    <w:rsid w:val="001266ED"/>
    <w:rsid w:val="00127808"/>
    <w:rsid w:val="00152A67"/>
    <w:rsid w:val="00162053"/>
    <w:rsid w:val="00186C34"/>
    <w:rsid w:val="0019472E"/>
    <w:rsid w:val="001967ED"/>
    <w:rsid w:val="001A0689"/>
    <w:rsid w:val="001A4598"/>
    <w:rsid w:val="001B30ED"/>
    <w:rsid w:val="001C4B4F"/>
    <w:rsid w:val="001D0B28"/>
    <w:rsid w:val="001D1F4D"/>
    <w:rsid w:val="001D22D7"/>
    <w:rsid w:val="001D2F59"/>
    <w:rsid w:val="001D4CC1"/>
    <w:rsid w:val="001E039C"/>
    <w:rsid w:val="001F5C58"/>
    <w:rsid w:val="001F6E6C"/>
    <w:rsid w:val="002050FE"/>
    <w:rsid w:val="00214F5E"/>
    <w:rsid w:val="00214F80"/>
    <w:rsid w:val="0022000E"/>
    <w:rsid w:val="00230CC1"/>
    <w:rsid w:val="0024620B"/>
    <w:rsid w:val="00250221"/>
    <w:rsid w:val="002512CB"/>
    <w:rsid w:val="00254B3A"/>
    <w:rsid w:val="00257082"/>
    <w:rsid w:val="0026108A"/>
    <w:rsid w:val="00261560"/>
    <w:rsid w:val="00263324"/>
    <w:rsid w:val="00265252"/>
    <w:rsid w:val="0028328D"/>
    <w:rsid w:val="00283FD9"/>
    <w:rsid w:val="002842C6"/>
    <w:rsid w:val="00284D1D"/>
    <w:rsid w:val="00292F14"/>
    <w:rsid w:val="00294A41"/>
    <w:rsid w:val="002A545B"/>
    <w:rsid w:val="002B4911"/>
    <w:rsid w:val="002B798F"/>
    <w:rsid w:val="002C0130"/>
    <w:rsid w:val="002C0E44"/>
    <w:rsid w:val="002C1B63"/>
    <w:rsid w:val="002C6113"/>
    <w:rsid w:val="002C6DFC"/>
    <w:rsid w:val="002E289D"/>
    <w:rsid w:val="002E3093"/>
    <w:rsid w:val="002F4872"/>
    <w:rsid w:val="002F5387"/>
    <w:rsid w:val="002F5576"/>
    <w:rsid w:val="002F6EA2"/>
    <w:rsid w:val="0032033F"/>
    <w:rsid w:val="003261C8"/>
    <w:rsid w:val="003277F8"/>
    <w:rsid w:val="00332926"/>
    <w:rsid w:val="00332EC8"/>
    <w:rsid w:val="003347C8"/>
    <w:rsid w:val="003350FE"/>
    <w:rsid w:val="003463DC"/>
    <w:rsid w:val="003507AE"/>
    <w:rsid w:val="00351F7B"/>
    <w:rsid w:val="0036023D"/>
    <w:rsid w:val="00360D81"/>
    <w:rsid w:val="00364269"/>
    <w:rsid w:val="0036678C"/>
    <w:rsid w:val="0038067A"/>
    <w:rsid w:val="00381289"/>
    <w:rsid w:val="003963A8"/>
    <w:rsid w:val="003A38B0"/>
    <w:rsid w:val="003B0453"/>
    <w:rsid w:val="003C562B"/>
    <w:rsid w:val="003D04B2"/>
    <w:rsid w:val="003D3DF4"/>
    <w:rsid w:val="003E387F"/>
    <w:rsid w:val="003F12EB"/>
    <w:rsid w:val="003F6025"/>
    <w:rsid w:val="003F70B5"/>
    <w:rsid w:val="00403120"/>
    <w:rsid w:val="00403D60"/>
    <w:rsid w:val="0041209E"/>
    <w:rsid w:val="0041285C"/>
    <w:rsid w:val="0042454B"/>
    <w:rsid w:val="00425EDF"/>
    <w:rsid w:val="00431749"/>
    <w:rsid w:val="00434F70"/>
    <w:rsid w:val="00435DAF"/>
    <w:rsid w:val="00443F2A"/>
    <w:rsid w:val="00445137"/>
    <w:rsid w:val="00447694"/>
    <w:rsid w:val="00452A1E"/>
    <w:rsid w:val="00454626"/>
    <w:rsid w:val="0045520F"/>
    <w:rsid w:val="004552F3"/>
    <w:rsid w:val="00461DE7"/>
    <w:rsid w:val="00462E85"/>
    <w:rsid w:val="00467CFD"/>
    <w:rsid w:val="0048737B"/>
    <w:rsid w:val="00493052"/>
    <w:rsid w:val="004B36FF"/>
    <w:rsid w:val="004B4C7C"/>
    <w:rsid w:val="004C345B"/>
    <w:rsid w:val="004C531C"/>
    <w:rsid w:val="004D4632"/>
    <w:rsid w:val="004E401D"/>
    <w:rsid w:val="004F0CFE"/>
    <w:rsid w:val="0050539B"/>
    <w:rsid w:val="00526ED3"/>
    <w:rsid w:val="005310CC"/>
    <w:rsid w:val="005353AA"/>
    <w:rsid w:val="00542ED8"/>
    <w:rsid w:val="00545C1E"/>
    <w:rsid w:val="00557CF5"/>
    <w:rsid w:val="005633C6"/>
    <w:rsid w:val="00564211"/>
    <w:rsid w:val="0057692C"/>
    <w:rsid w:val="005772FF"/>
    <w:rsid w:val="00584926"/>
    <w:rsid w:val="0058638D"/>
    <w:rsid w:val="005905F9"/>
    <w:rsid w:val="00591DD7"/>
    <w:rsid w:val="00592262"/>
    <w:rsid w:val="00594298"/>
    <w:rsid w:val="005958A9"/>
    <w:rsid w:val="005A6A7D"/>
    <w:rsid w:val="005B02E9"/>
    <w:rsid w:val="005B12CF"/>
    <w:rsid w:val="005B2485"/>
    <w:rsid w:val="005B5667"/>
    <w:rsid w:val="005C550E"/>
    <w:rsid w:val="005D4067"/>
    <w:rsid w:val="005D662E"/>
    <w:rsid w:val="005D79C1"/>
    <w:rsid w:val="005E11C4"/>
    <w:rsid w:val="005E4BD2"/>
    <w:rsid w:val="005E6436"/>
    <w:rsid w:val="005F146F"/>
    <w:rsid w:val="005F3FFB"/>
    <w:rsid w:val="006009F0"/>
    <w:rsid w:val="00602E80"/>
    <w:rsid w:val="00603651"/>
    <w:rsid w:val="00633572"/>
    <w:rsid w:val="00646BC4"/>
    <w:rsid w:val="00656215"/>
    <w:rsid w:val="00656923"/>
    <w:rsid w:val="00660459"/>
    <w:rsid w:val="00660BE5"/>
    <w:rsid w:val="00662472"/>
    <w:rsid w:val="0066531B"/>
    <w:rsid w:val="006666E4"/>
    <w:rsid w:val="006729A5"/>
    <w:rsid w:val="00675670"/>
    <w:rsid w:val="006761EA"/>
    <w:rsid w:val="006808B2"/>
    <w:rsid w:val="0068199B"/>
    <w:rsid w:val="00685913"/>
    <w:rsid w:val="006873B6"/>
    <w:rsid w:val="0068775C"/>
    <w:rsid w:val="00690BF0"/>
    <w:rsid w:val="00693491"/>
    <w:rsid w:val="00694A60"/>
    <w:rsid w:val="00696354"/>
    <w:rsid w:val="006A02B9"/>
    <w:rsid w:val="006A2FD4"/>
    <w:rsid w:val="006B73AA"/>
    <w:rsid w:val="006B7DCF"/>
    <w:rsid w:val="006B7F24"/>
    <w:rsid w:val="006C04AD"/>
    <w:rsid w:val="006C2601"/>
    <w:rsid w:val="006C3A5F"/>
    <w:rsid w:val="006D1C42"/>
    <w:rsid w:val="006D4BED"/>
    <w:rsid w:val="006E04B4"/>
    <w:rsid w:val="006E32C2"/>
    <w:rsid w:val="006F6574"/>
    <w:rsid w:val="006F79F3"/>
    <w:rsid w:val="00707859"/>
    <w:rsid w:val="007172E8"/>
    <w:rsid w:val="00722828"/>
    <w:rsid w:val="00723377"/>
    <w:rsid w:val="007317A9"/>
    <w:rsid w:val="007324FA"/>
    <w:rsid w:val="00734A13"/>
    <w:rsid w:val="00744BE9"/>
    <w:rsid w:val="00750F78"/>
    <w:rsid w:val="0075221F"/>
    <w:rsid w:val="007544D9"/>
    <w:rsid w:val="00754CCB"/>
    <w:rsid w:val="00757D8D"/>
    <w:rsid w:val="00761BAD"/>
    <w:rsid w:val="0076379A"/>
    <w:rsid w:val="007640D5"/>
    <w:rsid w:val="007656D3"/>
    <w:rsid w:val="0076583D"/>
    <w:rsid w:val="007779C5"/>
    <w:rsid w:val="00781A58"/>
    <w:rsid w:val="00785A73"/>
    <w:rsid w:val="007932F6"/>
    <w:rsid w:val="007979F3"/>
    <w:rsid w:val="007C1F35"/>
    <w:rsid w:val="007C7316"/>
    <w:rsid w:val="007D47C4"/>
    <w:rsid w:val="007E3C65"/>
    <w:rsid w:val="007E4265"/>
    <w:rsid w:val="007E65DC"/>
    <w:rsid w:val="007F04F9"/>
    <w:rsid w:val="007F1685"/>
    <w:rsid w:val="007F46CC"/>
    <w:rsid w:val="0080108C"/>
    <w:rsid w:val="00801ADE"/>
    <w:rsid w:val="00807B4B"/>
    <w:rsid w:val="00817414"/>
    <w:rsid w:val="0082081F"/>
    <w:rsid w:val="00821DFA"/>
    <w:rsid w:val="00823A84"/>
    <w:rsid w:val="00824B5B"/>
    <w:rsid w:val="0082574A"/>
    <w:rsid w:val="0083090E"/>
    <w:rsid w:val="00830A2D"/>
    <w:rsid w:val="00832CC3"/>
    <w:rsid w:val="00842CC8"/>
    <w:rsid w:val="00843AB7"/>
    <w:rsid w:val="00850E6F"/>
    <w:rsid w:val="00881C0C"/>
    <w:rsid w:val="00884723"/>
    <w:rsid w:val="0088541B"/>
    <w:rsid w:val="00897875"/>
    <w:rsid w:val="008A27B1"/>
    <w:rsid w:val="008B2C47"/>
    <w:rsid w:val="008B5DBE"/>
    <w:rsid w:val="008B6330"/>
    <w:rsid w:val="008B6507"/>
    <w:rsid w:val="008B7F7B"/>
    <w:rsid w:val="008E28F8"/>
    <w:rsid w:val="008E60CE"/>
    <w:rsid w:val="008F0F0F"/>
    <w:rsid w:val="008F7E36"/>
    <w:rsid w:val="00901DB4"/>
    <w:rsid w:val="009022E2"/>
    <w:rsid w:val="00914F00"/>
    <w:rsid w:val="00915628"/>
    <w:rsid w:val="00927870"/>
    <w:rsid w:val="00943268"/>
    <w:rsid w:val="009465A0"/>
    <w:rsid w:val="00954A12"/>
    <w:rsid w:val="0095626C"/>
    <w:rsid w:val="00960299"/>
    <w:rsid w:val="00970F3C"/>
    <w:rsid w:val="0097584C"/>
    <w:rsid w:val="009768BB"/>
    <w:rsid w:val="00976D14"/>
    <w:rsid w:val="00984BE7"/>
    <w:rsid w:val="00991ED8"/>
    <w:rsid w:val="00993877"/>
    <w:rsid w:val="00994E9B"/>
    <w:rsid w:val="009A0BC2"/>
    <w:rsid w:val="009A7118"/>
    <w:rsid w:val="009A75A3"/>
    <w:rsid w:val="009B023E"/>
    <w:rsid w:val="009B5B75"/>
    <w:rsid w:val="009B70AD"/>
    <w:rsid w:val="009B7F5C"/>
    <w:rsid w:val="009C738D"/>
    <w:rsid w:val="009C746B"/>
    <w:rsid w:val="009D430B"/>
    <w:rsid w:val="009D4326"/>
    <w:rsid w:val="009D4D14"/>
    <w:rsid w:val="009D71C7"/>
    <w:rsid w:val="009E4AF5"/>
    <w:rsid w:val="009F0CC2"/>
    <w:rsid w:val="009F2368"/>
    <w:rsid w:val="009F4D16"/>
    <w:rsid w:val="009F5511"/>
    <w:rsid w:val="009F7357"/>
    <w:rsid w:val="00A2707E"/>
    <w:rsid w:val="00A31CFD"/>
    <w:rsid w:val="00A335C4"/>
    <w:rsid w:val="00A3471F"/>
    <w:rsid w:val="00A34751"/>
    <w:rsid w:val="00A4415C"/>
    <w:rsid w:val="00A44896"/>
    <w:rsid w:val="00A6797C"/>
    <w:rsid w:val="00A71B87"/>
    <w:rsid w:val="00A73E1F"/>
    <w:rsid w:val="00A7569B"/>
    <w:rsid w:val="00A77F53"/>
    <w:rsid w:val="00A839B9"/>
    <w:rsid w:val="00A86D66"/>
    <w:rsid w:val="00A94607"/>
    <w:rsid w:val="00AA2B66"/>
    <w:rsid w:val="00AB1922"/>
    <w:rsid w:val="00AB7F1D"/>
    <w:rsid w:val="00AB7FCA"/>
    <w:rsid w:val="00AC1929"/>
    <w:rsid w:val="00AC36C9"/>
    <w:rsid w:val="00AC4B90"/>
    <w:rsid w:val="00AC78EB"/>
    <w:rsid w:val="00AD495A"/>
    <w:rsid w:val="00AD55E4"/>
    <w:rsid w:val="00AE4E3D"/>
    <w:rsid w:val="00AE6BA3"/>
    <w:rsid w:val="00AF4E79"/>
    <w:rsid w:val="00AF735F"/>
    <w:rsid w:val="00B018AB"/>
    <w:rsid w:val="00B02342"/>
    <w:rsid w:val="00B11992"/>
    <w:rsid w:val="00B1207D"/>
    <w:rsid w:val="00B17EBF"/>
    <w:rsid w:val="00B3087C"/>
    <w:rsid w:val="00B40057"/>
    <w:rsid w:val="00B40F5C"/>
    <w:rsid w:val="00B60018"/>
    <w:rsid w:val="00B639CE"/>
    <w:rsid w:val="00B63C90"/>
    <w:rsid w:val="00B64106"/>
    <w:rsid w:val="00B8187D"/>
    <w:rsid w:val="00B81A15"/>
    <w:rsid w:val="00B821F0"/>
    <w:rsid w:val="00B83BCC"/>
    <w:rsid w:val="00B93D05"/>
    <w:rsid w:val="00B93F92"/>
    <w:rsid w:val="00B96A64"/>
    <w:rsid w:val="00BA2501"/>
    <w:rsid w:val="00BB5D10"/>
    <w:rsid w:val="00BC1630"/>
    <w:rsid w:val="00BC2167"/>
    <w:rsid w:val="00BF30E1"/>
    <w:rsid w:val="00C05AEC"/>
    <w:rsid w:val="00C07885"/>
    <w:rsid w:val="00C07FF2"/>
    <w:rsid w:val="00C2207D"/>
    <w:rsid w:val="00C24023"/>
    <w:rsid w:val="00C2453A"/>
    <w:rsid w:val="00C26FA5"/>
    <w:rsid w:val="00C27EBA"/>
    <w:rsid w:val="00C334B9"/>
    <w:rsid w:val="00C35016"/>
    <w:rsid w:val="00C374BD"/>
    <w:rsid w:val="00C437B2"/>
    <w:rsid w:val="00C47B43"/>
    <w:rsid w:val="00C517B3"/>
    <w:rsid w:val="00C55A95"/>
    <w:rsid w:val="00C612FB"/>
    <w:rsid w:val="00C61833"/>
    <w:rsid w:val="00C66431"/>
    <w:rsid w:val="00C72E9E"/>
    <w:rsid w:val="00C8451F"/>
    <w:rsid w:val="00C90FC3"/>
    <w:rsid w:val="00CB51E4"/>
    <w:rsid w:val="00CC31FC"/>
    <w:rsid w:val="00CC7E5F"/>
    <w:rsid w:val="00CD1219"/>
    <w:rsid w:val="00CD3F97"/>
    <w:rsid w:val="00CE04D4"/>
    <w:rsid w:val="00CE658A"/>
    <w:rsid w:val="00CF0C87"/>
    <w:rsid w:val="00CF6980"/>
    <w:rsid w:val="00D02A77"/>
    <w:rsid w:val="00D05D39"/>
    <w:rsid w:val="00D06E71"/>
    <w:rsid w:val="00D222D6"/>
    <w:rsid w:val="00D23648"/>
    <w:rsid w:val="00D31913"/>
    <w:rsid w:val="00D31B25"/>
    <w:rsid w:val="00D336F6"/>
    <w:rsid w:val="00D3421C"/>
    <w:rsid w:val="00D34923"/>
    <w:rsid w:val="00D474E2"/>
    <w:rsid w:val="00D50C9A"/>
    <w:rsid w:val="00D52EA7"/>
    <w:rsid w:val="00D618C4"/>
    <w:rsid w:val="00D75661"/>
    <w:rsid w:val="00D85118"/>
    <w:rsid w:val="00D86CB2"/>
    <w:rsid w:val="00D903F8"/>
    <w:rsid w:val="00D933A7"/>
    <w:rsid w:val="00D948F5"/>
    <w:rsid w:val="00DA3EE4"/>
    <w:rsid w:val="00DA4654"/>
    <w:rsid w:val="00DA6BB0"/>
    <w:rsid w:val="00DB2045"/>
    <w:rsid w:val="00DB2E30"/>
    <w:rsid w:val="00DC043A"/>
    <w:rsid w:val="00DC1B15"/>
    <w:rsid w:val="00DD05AF"/>
    <w:rsid w:val="00DF6704"/>
    <w:rsid w:val="00DF7A89"/>
    <w:rsid w:val="00E03EA8"/>
    <w:rsid w:val="00E05731"/>
    <w:rsid w:val="00E12F2B"/>
    <w:rsid w:val="00E163A6"/>
    <w:rsid w:val="00E2159A"/>
    <w:rsid w:val="00E25278"/>
    <w:rsid w:val="00E3388C"/>
    <w:rsid w:val="00E35B2C"/>
    <w:rsid w:val="00E37D55"/>
    <w:rsid w:val="00E43837"/>
    <w:rsid w:val="00E46D15"/>
    <w:rsid w:val="00E542B4"/>
    <w:rsid w:val="00E66775"/>
    <w:rsid w:val="00E74114"/>
    <w:rsid w:val="00E77911"/>
    <w:rsid w:val="00E83997"/>
    <w:rsid w:val="00E925BE"/>
    <w:rsid w:val="00E953EE"/>
    <w:rsid w:val="00E97AF4"/>
    <w:rsid w:val="00EA1DC3"/>
    <w:rsid w:val="00EB5657"/>
    <w:rsid w:val="00EB5C8C"/>
    <w:rsid w:val="00EC3A76"/>
    <w:rsid w:val="00EC5C69"/>
    <w:rsid w:val="00ED355B"/>
    <w:rsid w:val="00ED5049"/>
    <w:rsid w:val="00ED7C06"/>
    <w:rsid w:val="00EF2954"/>
    <w:rsid w:val="00EF3B78"/>
    <w:rsid w:val="00EF5724"/>
    <w:rsid w:val="00F14C6F"/>
    <w:rsid w:val="00F32355"/>
    <w:rsid w:val="00F37E17"/>
    <w:rsid w:val="00F41187"/>
    <w:rsid w:val="00F418C5"/>
    <w:rsid w:val="00F46A1F"/>
    <w:rsid w:val="00F50B93"/>
    <w:rsid w:val="00F51920"/>
    <w:rsid w:val="00F5768F"/>
    <w:rsid w:val="00F64EA4"/>
    <w:rsid w:val="00F7358D"/>
    <w:rsid w:val="00F737DA"/>
    <w:rsid w:val="00F738FB"/>
    <w:rsid w:val="00F757AA"/>
    <w:rsid w:val="00F766B4"/>
    <w:rsid w:val="00F80D96"/>
    <w:rsid w:val="00F85A83"/>
    <w:rsid w:val="00F879B6"/>
    <w:rsid w:val="00F923A1"/>
    <w:rsid w:val="00FA1130"/>
    <w:rsid w:val="00FA639D"/>
    <w:rsid w:val="00FB0D42"/>
    <w:rsid w:val="00FE23ED"/>
    <w:rsid w:val="00FF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365275"/>
  <w15:docId w15:val="{417AE827-4663-9645-8701-D2721A86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F3C"/>
    <w:rPr>
      <w:rFonts w:ascii="Angsana New" w:hAnsi="Angsana New"/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970F3C"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Heading2">
    <w:name w:val="heading 2"/>
    <w:basedOn w:val="Normal"/>
    <w:next w:val="Normal"/>
    <w:qFormat/>
    <w:rsid w:val="00970F3C"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Heading3">
    <w:name w:val="heading 3"/>
    <w:basedOn w:val="Normal"/>
    <w:next w:val="Normal"/>
    <w:qFormat/>
    <w:rsid w:val="00970F3C"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rsid w:val="00970F3C"/>
    <w:pPr>
      <w:keepNext/>
      <w:jc w:val="center"/>
      <w:outlineLvl w:val="3"/>
    </w:pPr>
    <w:rPr>
      <w:b/>
      <w:caps/>
    </w:rPr>
  </w:style>
  <w:style w:type="paragraph" w:styleId="Heading5">
    <w:name w:val="heading 5"/>
    <w:basedOn w:val="Normal"/>
    <w:next w:val="Normal"/>
    <w:qFormat/>
    <w:rsid w:val="00970F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70F3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70F3C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70F3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70F3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1">
    <w:name w:val="ai1"/>
    <w:basedOn w:val="Normal"/>
    <w:rsid w:val="00970F3C"/>
    <w:pPr>
      <w:tabs>
        <w:tab w:val="right" w:leader="dot" w:pos="3960"/>
      </w:tabs>
    </w:pPr>
  </w:style>
  <w:style w:type="paragraph" w:customStyle="1" w:styleId="ai2">
    <w:name w:val="ai2"/>
    <w:basedOn w:val="Normal"/>
    <w:rsid w:val="00970F3C"/>
    <w:pPr>
      <w:tabs>
        <w:tab w:val="right" w:leader="dot" w:pos="3960"/>
      </w:tabs>
    </w:pPr>
  </w:style>
  <w:style w:type="paragraph" w:customStyle="1" w:styleId="ArticleTitle">
    <w:name w:val="Article Title"/>
    <w:basedOn w:val="Normal"/>
    <w:rsid w:val="00970F3C"/>
    <w:pPr>
      <w:spacing w:before="60"/>
      <w:ind w:left="360"/>
    </w:pPr>
    <w:rPr>
      <w:sz w:val="21"/>
    </w:rPr>
  </w:style>
  <w:style w:type="paragraph" w:customStyle="1" w:styleId="Author">
    <w:name w:val="Author"/>
    <w:basedOn w:val="Normal"/>
    <w:rsid w:val="00970F3C"/>
    <w:pPr>
      <w:tabs>
        <w:tab w:val="right" w:leader="dot" w:pos="9360"/>
      </w:tabs>
      <w:ind w:firstLine="720"/>
    </w:pPr>
    <w:rPr>
      <w:i/>
      <w:sz w:val="21"/>
    </w:rPr>
  </w:style>
  <w:style w:type="paragraph" w:styleId="Header">
    <w:name w:val="header"/>
    <w:basedOn w:val="Normal"/>
    <w:link w:val="HeaderChar"/>
    <w:uiPriority w:val="99"/>
    <w:rsid w:val="00970F3C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PageNumber1">
    <w:name w:val="Page Number1"/>
    <w:basedOn w:val="Normal"/>
    <w:rsid w:val="00970F3C"/>
    <w:pPr>
      <w:jc w:val="center"/>
    </w:pPr>
    <w:rPr>
      <w:rFonts w:ascii="Times" w:hAnsi="Times"/>
    </w:rPr>
  </w:style>
  <w:style w:type="paragraph" w:styleId="Title">
    <w:name w:val="Title"/>
    <w:basedOn w:val="Normal"/>
    <w:qFormat/>
    <w:rsid w:val="00970F3C"/>
    <w:pPr>
      <w:jc w:val="center"/>
    </w:pPr>
    <w:rPr>
      <w:rFonts w:ascii="Britannic Bold" w:hAnsi="Britannic Bold"/>
      <w:b/>
      <w:kern w:val="28"/>
      <w:sz w:val="36"/>
    </w:rPr>
  </w:style>
  <w:style w:type="paragraph" w:styleId="BodyTextIndent">
    <w:name w:val="Body Text Indent"/>
    <w:basedOn w:val="Normal"/>
    <w:semiHidden/>
    <w:rsid w:val="00970F3C"/>
    <w:pPr>
      <w:ind w:firstLine="245"/>
      <w:jc w:val="both"/>
    </w:pPr>
    <w:rPr>
      <w:i/>
      <w:sz w:val="20"/>
    </w:rPr>
  </w:style>
  <w:style w:type="paragraph" w:styleId="BodyTextIndent2">
    <w:name w:val="Body Text Indent 2"/>
    <w:basedOn w:val="Normal"/>
    <w:semiHidden/>
    <w:rsid w:val="00970F3C"/>
    <w:pPr>
      <w:ind w:firstLine="245"/>
      <w:jc w:val="both"/>
    </w:pPr>
    <w:rPr>
      <w:sz w:val="20"/>
    </w:rPr>
  </w:style>
  <w:style w:type="character" w:styleId="Hyperlink">
    <w:name w:val="Hyperlink"/>
    <w:semiHidden/>
    <w:rsid w:val="00970F3C"/>
    <w:rPr>
      <w:color w:val="0000FF"/>
      <w:u w:val="single"/>
    </w:rPr>
  </w:style>
  <w:style w:type="character" w:styleId="FollowedHyperlink">
    <w:name w:val="FollowedHyperlink"/>
    <w:semiHidden/>
    <w:rsid w:val="00970F3C"/>
    <w:rPr>
      <w:color w:val="800080"/>
      <w:u w:val="single"/>
    </w:rPr>
  </w:style>
  <w:style w:type="paragraph" w:styleId="BodyText">
    <w:name w:val="Body Text"/>
    <w:basedOn w:val="Normal"/>
    <w:semiHidden/>
    <w:rsid w:val="00970F3C"/>
    <w:pPr>
      <w:jc w:val="center"/>
    </w:pPr>
    <w:rPr>
      <w:b/>
      <w:caps/>
    </w:rPr>
  </w:style>
  <w:style w:type="paragraph" w:styleId="BodyTextIndent3">
    <w:name w:val="Body Text Indent 3"/>
    <w:basedOn w:val="Normal"/>
    <w:semiHidden/>
    <w:rsid w:val="00970F3C"/>
    <w:pPr>
      <w:ind w:firstLine="270"/>
      <w:jc w:val="both"/>
    </w:pPr>
    <w:rPr>
      <w:sz w:val="20"/>
    </w:rPr>
  </w:style>
  <w:style w:type="paragraph" w:styleId="BlockText">
    <w:name w:val="Block Text"/>
    <w:basedOn w:val="Normal"/>
    <w:semiHidden/>
    <w:rsid w:val="00970F3C"/>
    <w:pPr>
      <w:spacing w:after="120"/>
      <w:ind w:left="1440" w:right="1440"/>
    </w:pPr>
  </w:style>
  <w:style w:type="paragraph" w:styleId="BodyText2">
    <w:name w:val="Body Text 2"/>
    <w:basedOn w:val="Normal"/>
    <w:semiHidden/>
    <w:rsid w:val="00970F3C"/>
    <w:pPr>
      <w:spacing w:after="120" w:line="480" w:lineRule="auto"/>
    </w:pPr>
  </w:style>
  <w:style w:type="paragraph" w:styleId="BodyText3">
    <w:name w:val="Body Text 3"/>
    <w:basedOn w:val="Normal"/>
    <w:semiHidden/>
    <w:rsid w:val="00970F3C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970F3C"/>
    <w:pPr>
      <w:spacing w:after="120"/>
      <w:ind w:firstLine="210"/>
      <w:jc w:val="left"/>
    </w:pPr>
    <w:rPr>
      <w:b w:val="0"/>
      <w:caps w:val="0"/>
    </w:rPr>
  </w:style>
  <w:style w:type="paragraph" w:styleId="BodyTextFirstIndent2">
    <w:name w:val="Body Text First Indent 2"/>
    <w:basedOn w:val="BodyTextIndent"/>
    <w:semiHidden/>
    <w:rsid w:val="00970F3C"/>
    <w:pPr>
      <w:spacing w:after="120"/>
      <w:ind w:left="360" w:firstLine="210"/>
      <w:jc w:val="left"/>
    </w:pPr>
    <w:rPr>
      <w:i w:val="0"/>
      <w:sz w:val="24"/>
    </w:rPr>
  </w:style>
  <w:style w:type="paragraph" w:styleId="Caption">
    <w:name w:val="caption"/>
    <w:basedOn w:val="Normal"/>
    <w:next w:val="Normal"/>
    <w:qFormat/>
    <w:rsid w:val="00970F3C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semiHidden/>
    <w:rsid w:val="00970F3C"/>
    <w:pPr>
      <w:ind w:left="4320"/>
    </w:pPr>
  </w:style>
  <w:style w:type="paragraph" w:styleId="CommentText">
    <w:name w:val="annotation text"/>
    <w:basedOn w:val="Normal"/>
    <w:semiHidden/>
    <w:rsid w:val="00970F3C"/>
    <w:rPr>
      <w:sz w:val="20"/>
    </w:rPr>
  </w:style>
  <w:style w:type="paragraph" w:styleId="Date">
    <w:name w:val="Date"/>
    <w:basedOn w:val="Normal"/>
    <w:next w:val="Normal"/>
    <w:semiHidden/>
    <w:rsid w:val="00970F3C"/>
  </w:style>
  <w:style w:type="paragraph" w:styleId="DocumentMap">
    <w:name w:val="Document Map"/>
    <w:basedOn w:val="Normal"/>
    <w:semiHidden/>
    <w:rsid w:val="00970F3C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  <w:rsid w:val="00970F3C"/>
  </w:style>
  <w:style w:type="paragraph" w:styleId="EndnoteText">
    <w:name w:val="endnote text"/>
    <w:basedOn w:val="Normal"/>
    <w:semiHidden/>
    <w:rsid w:val="00970F3C"/>
    <w:rPr>
      <w:sz w:val="20"/>
    </w:rPr>
  </w:style>
  <w:style w:type="paragraph" w:styleId="EnvelopeAddress">
    <w:name w:val="envelope address"/>
    <w:basedOn w:val="Normal"/>
    <w:semiHidden/>
    <w:rsid w:val="00970F3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970F3C"/>
    <w:rPr>
      <w:rFonts w:ascii="Arial" w:hAnsi="Arial" w:cs="Arial"/>
      <w:sz w:val="20"/>
    </w:rPr>
  </w:style>
  <w:style w:type="paragraph" w:styleId="Footer">
    <w:name w:val="footer"/>
    <w:basedOn w:val="Normal"/>
    <w:semiHidden/>
    <w:rsid w:val="00970F3C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970F3C"/>
    <w:rPr>
      <w:sz w:val="20"/>
    </w:rPr>
  </w:style>
  <w:style w:type="paragraph" w:styleId="HTMLAddress">
    <w:name w:val="HTML Address"/>
    <w:basedOn w:val="Normal"/>
    <w:semiHidden/>
    <w:rsid w:val="00970F3C"/>
    <w:rPr>
      <w:i/>
      <w:iCs/>
    </w:rPr>
  </w:style>
  <w:style w:type="paragraph" w:styleId="HTMLPreformatted">
    <w:name w:val="HTML Preformatted"/>
    <w:basedOn w:val="Normal"/>
    <w:semiHidden/>
    <w:rsid w:val="00970F3C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70F3C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70F3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70F3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70F3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70F3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70F3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70F3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70F3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70F3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70F3C"/>
    <w:rPr>
      <w:rFonts w:ascii="Arial" w:hAnsi="Arial" w:cs="Arial"/>
      <w:b/>
      <w:bCs/>
    </w:rPr>
  </w:style>
  <w:style w:type="paragraph" w:styleId="List">
    <w:name w:val="List"/>
    <w:basedOn w:val="Normal"/>
    <w:semiHidden/>
    <w:rsid w:val="00970F3C"/>
    <w:pPr>
      <w:ind w:left="360" w:hanging="360"/>
    </w:pPr>
  </w:style>
  <w:style w:type="paragraph" w:styleId="List2">
    <w:name w:val="List 2"/>
    <w:basedOn w:val="Normal"/>
    <w:semiHidden/>
    <w:rsid w:val="00970F3C"/>
    <w:pPr>
      <w:ind w:left="720" w:hanging="360"/>
    </w:pPr>
  </w:style>
  <w:style w:type="paragraph" w:styleId="List3">
    <w:name w:val="List 3"/>
    <w:basedOn w:val="Normal"/>
    <w:semiHidden/>
    <w:rsid w:val="00970F3C"/>
    <w:pPr>
      <w:ind w:left="1080" w:hanging="360"/>
    </w:pPr>
  </w:style>
  <w:style w:type="paragraph" w:styleId="List4">
    <w:name w:val="List 4"/>
    <w:basedOn w:val="Normal"/>
    <w:semiHidden/>
    <w:rsid w:val="00970F3C"/>
    <w:pPr>
      <w:ind w:left="1440" w:hanging="360"/>
    </w:pPr>
  </w:style>
  <w:style w:type="paragraph" w:styleId="List5">
    <w:name w:val="List 5"/>
    <w:basedOn w:val="Normal"/>
    <w:semiHidden/>
    <w:rsid w:val="00970F3C"/>
    <w:pPr>
      <w:ind w:left="1800" w:hanging="360"/>
    </w:pPr>
  </w:style>
  <w:style w:type="paragraph" w:styleId="ListBullet">
    <w:name w:val="List Bullet"/>
    <w:basedOn w:val="Normal"/>
    <w:autoRedefine/>
    <w:semiHidden/>
    <w:rsid w:val="00970F3C"/>
    <w:pPr>
      <w:numPr>
        <w:numId w:val="1"/>
      </w:numPr>
    </w:pPr>
  </w:style>
  <w:style w:type="paragraph" w:styleId="ListBullet2">
    <w:name w:val="List Bullet 2"/>
    <w:basedOn w:val="Normal"/>
    <w:autoRedefine/>
    <w:semiHidden/>
    <w:rsid w:val="00970F3C"/>
    <w:pPr>
      <w:numPr>
        <w:numId w:val="2"/>
      </w:numPr>
    </w:pPr>
  </w:style>
  <w:style w:type="paragraph" w:styleId="ListBullet3">
    <w:name w:val="List Bullet 3"/>
    <w:basedOn w:val="Normal"/>
    <w:autoRedefine/>
    <w:semiHidden/>
    <w:rsid w:val="00970F3C"/>
    <w:pPr>
      <w:numPr>
        <w:numId w:val="3"/>
      </w:numPr>
    </w:pPr>
  </w:style>
  <w:style w:type="paragraph" w:styleId="ListBullet4">
    <w:name w:val="List Bullet 4"/>
    <w:basedOn w:val="Normal"/>
    <w:autoRedefine/>
    <w:semiHidden/>
    <w:rsid w:val="00970F3C"/>
    <w:pPr>
      <w:numPr>
        <w:numId w:val="4"/>
      </w:numPr>
    </w:pPr>
  </w:style>
  <w:style w:type="paragraph" w:styleId="ListBullet5">
    <w:name w:val="List Bullet 5"/>
    <w:basedOn w:val="Normal"/>
    <w:autoRedefine/>
    <w:semiHidden/>
    <w:rsid w:val="00970F3C"/>
    <w:pPr>
      <w:numPr>
        <w:numId w:val="5"/>
      </w:numPr>
    </w:pPr>
  </w:style>
  <w:style w:type="paragraph" w:styleId="ListContinue">
    <w:name w:val="List Continue"/>
    <w:basedOn w:val="Normal"/>
    <w:semiHidden/>
    <w:rsid w:val="00970F3C"/>
    <w:pPr>
      <w:spacing w:after="120"/>
      <w:ind w:left="360"/>
    </w:pPr>
  </w:style>
  <w:style w:type="paragraph" w:styleId="ListContinue2">
    <w:name w:val="List Continue 2"/>
    <w:basedOn w:val="Normal"/>
    <w:semiHidden/>
    <w:rsid w:val="00970F3C"/>
    <w:pPr>
      <w:spacing w:after="120"/>
      <w:ind w:left="720"/>
    </w:pPr>
  </w:style>
  <w:style w:type="paragraph" w:styleId="ListContinue3">
    <w:name w:val="List Continue 3"/>
    <w:basedOn w:val="Normal"/>
    <w:semiHidden/>
    <w:rsid w:val="00970F3C"/>
    <w:pPr>
      <w:spacing w:after="120"/>
      <w:ind w:left="1080"/>
    </w:pPr>
  </w:style>
  <w:style w:type="paragraph" w:styleId="ListContinue4">
    <w:name w:val="List Continue 4"/>
    <w:basedOn w:val="Normal"/>
    <w:semiHidden/>
    <w:rsid w:val="00970F3C"/>
    <w:pPr>
      <w:spacing w:after="120"/>
      <w:ind w:left="1440"/>
    </w:pPr>
  </w:style>
  <w:style w:type="paragraph" w:styleId="ListContinue5">
    <w:name w:val="List Continue 5"/>
    <w:basedOn w:val="Normal"/>
    <w:semiHidden/>
    <w:rsid w:val="00970F3C"/>
    <w:pPr>
      <w:spacing w:after="120"/>
      <w:ind w:left="1800"/>
    </w:pPr>
  </w:style>
  <w:style w:type="paragraph" w:styleId="ListNumber">
    <w:name w:val="List Number"/>
    <w:basedOn w:val="Normal"/>
    <w:semiHidden/>
    <w:rsid w:val="00970F3C"/>
    <w:pPr>
      <w:numPr>
        <w:numId w:val="6"/>
      </w:numPr>
    </w:pPr>
  </w:style>
  <w:style w:type="paragraph" w:styleId="ListNumber2">
    <w:name w:val="List Number 2"/>
    <w:basedOn w:val="Normal"/>
    <w:semiHidden/>
    <w:rsid w:val="00970F3C"/>
    <w:pPr>
      <w:numPr>
        <w:numId w:val="7"/>
      </w:numPr>
    </w:pPr>
  </w:style>
  <w:style w:type="paragraph" w:styleId="ListNumber3">
    <w:name w:val="List Number 3"/>
    <w:basedOn w:val="Normal"/>
    <w:semiHidden/>
    <w:rsid w:val="00970F3C"/>
    <w:pPr>
      <w:numPr>
        <w:numId w:val="8"/>
      </w:numPr>
    </w:pPr>
  </w:style>
  <w:style w:type="paragraph" w:styleId="ListNumber4">
    <w:name w:val="List Number 4"/>
    <w:basedOn w:val="Normal"/>
    <w:semiHidden/>
    <w:rsid w:val="00970F3C"/>
    <w:pPr>
      <w:numPr>
        <w:numId w:val="9"/>
      </w:numPr>
    </w:pPr>
  </w:style>
  <w:style w:type="paragraph" w:styleId="ListNumber5">
    <w:name w:val="List Number 5"/>
    <w:basedOn w:val="Normal"/>
    <w:semiHidden/>
    <w:rsid w:val="00970F3C"/>
    <w:pPr>
      <w:numPr>
        <w:numId w:val="10"/>
      </w:numPr>
    </w:pPr>
  </w:style>
  <w:style w:type="paragraph" w:styleId="MacroText">
    <w:name w:val="macro"/>
    <w:semiHidden/>
    <w:rsid w:val="00970F3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bidi="ar-SA"/>
    </w:rPr>
  </w:style>
  <w:style w:type="paragraph" w:styleId="MessageHeader">
    <w:name w:val="Message Header"/>
    <w:basedOn w:val="Normal"/>
    <w:semiHidden/>
    <w:rsid w:val="00970F3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970F3C"/>
  </w:style>
  <w:style w:type="paragraph" w:styleId="NormalIndent">
    <w:name w:val="Normal Indent"/>
    <w:basedOn w:val="Normal"/>
    <w:semiHidden/>
    <w:rsid w:val="00970F3C"/>
    <w:pPr>
      <w:ind w:left="720"/>
    </w:pPr>
  </w:style>
  <w:style w:type="paragraph" w:styleId="NoteHeading">
    <w:name w:val="Note Heading"/>
    <w:basedOn w:val="Normal"/>
    <w:next w:val="Normal"/>
    <w:semiHidden/>
    <w:rsid w:val="00970F3C"/>
  </w:style>
  <w:style w:type="paragraph" w:styleId="PlainText">
    <w:name w:val="Plain Text"/>
    <w:basedOn w:val="Normal"/>
    <w:semiHidden/>
    <w:rsid w:val="00970F3C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  <w:rsid w:val="00970F3C"/>
  </w:style>
  <w:style w:type="paragraph" w:styleId="Signature">
    <w:name w:val="Signature"/>
    <w:basedOn w:val="Normal"/>
    <w:semiHidden/>
    <w:rsid w:val="00970F3C"/>
    <w:pPr>
      <w:ind w:left="4320"/>
    </w:pPr>
  </w:style>
  <w:style w:type="paragraph" w:styleId="Subtitle">
    <w:name w:val="Subtitle"/>
    <w:basedOn w:val="Normal"/>
    <w:qFormat/>
    <w:rsid w:val="00970F3C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semiHidden/>
    <w:rsid w:val="00970F3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70F3C"/>
    <w:pPr>
      <w:ind w:left="480" w:hanging="480"/>
    </w:pPr>
  </w:style>
  <w:style w:type="paragraph" w:styleId="TOAHeading">
    <w:name w:val="toa heading"/>
    <w:basedOn w:val="Normal"/>
    <w:next w:val="Normal"/>
    <w:semiHidden/>
    <w:rsid w:val="00970F3C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970F3C"/>
  </w:style>
  <w:style w:type="paragraph" w:styleId="TOC2">
    <w:name w:val="toc 2"/>
    <w:basedOn w:val="Normal"/>
    <w:next w:val="Normal"/>
    <w:autoRedefine/>
    <w:semiHidden/>
    <w:rsid w:val="00970F3C"/>
    <w:pPr>
      <w:ind w:left="240"/>
    </w:pPr>
  </w:style>
  <w:style w:type="paragraph" w:styleId="TOC3">
    <w:name w:val="toc 3"/>
    <w:basedOn w:val="Normal"/>
    <w:next w:val="Normal"/>
    <w:autoRedefine/>
    <w:semiHidden/>
    <w:rsid w:val="00970F3C"/>
    <w:pPr>
      <w:ind w:left="480"/>
    </w:pPr>
  </w:style>
  <w:style w:type="paragraph" w:styleId="TOC4">
    <w:name w:val="toc 4"/>
    <w:basedOn w:val="Normal"/>
    <w:next w:val="Normal"/>
    <w:autoRedefine/>
    <w:semiHidden/>
    <w:rsid w:val="00970F3C"/>
    <w:pPr>
      <w:ind w:left="720"/>
    </w:pPr>
  </w:style>
  <w:style w:type="paragraph" w:styleId="TOC5">
    <w:name w:val="toc 5"/>
    <w:basedOn w:val="Normal"/>
    <w:next w:val="Normal"/>
    <w:autoRedefine/>
    <w:semiHidden/>
    <w:rsid w:val="00970F3C"/>
    <w:pPr>
      <w:ind w:left="960"/>
    </w:pPr>
  </w:style>
  <w:style w:type="paragraph" w:styleId="TOC6">
    <w:name w:val="toc 6"/>
    <w:basedOn w:val="Normal"/>
    <w:next w:val="Normal"/>
    <w:autoRedefine/>
    <w:semiHidden/>
    <w:rsid w:val="00970F3C"/>
    <w:pPr>
      <w:ind w:left="1200"/>
    </w:pPr>
  </w:style>
  <w:style w:type="paragraph" w:styleId="TOC7">
    <w:name w:val="toc 7"/>
    <w:basedOn w:val="Normal"/>
    <w:next w:val="Normal"/>
    <w:autoRedefine/>
    <w:semiHidden/>
    <w:rsid w:val="00970F3C"/>
    <w:pPr>
      <w:ind w:left="1440"/>
    </w:pPr>
  </w:style>
  <w:style w:type="paragraph" w:styleId="TOC8">
    <w:name w:val="toc 8"/>
    <w:basedOn w:val="Normal"/>
    <w:next w:val="Normal"/>
    <w:autoRedefine/>
    <w:semiHidden/>
    <w:rsid w:val="00970F3C"/>
    <w:pPr>
      <w:ind w:left="1680"/>
    </w:pPr>
  </w:style>
  <w:style w:type="paragraph" w:styleId="TOC9">
    <w:name w:val="toc 9"/>
    <w:basedOn w:val="Normal"/>
    <w:next w:val="Normal"/>
    <w:autoRedefine/>
    <w:semiHidden/>
    <w:rsid w:val="00970F3C"/>
    <w:pPr>
      <w:ind w:left="1920"/>
    </w:pPr>
  </w:style>
  <w:style w:type="table" w:styleId="TableGrid">
    <w:name w:val="Table Grid"/>
    <w:basedOn w:val="TableNormal"/>
    <w:rsid w:val="005A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6F6574"/>
    <w:rPr>
      <w:rFonts w:ascii="Angsana New" w:hAnsi="Angsana New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574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F6574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1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EF1DB-60E3-4C26-B16E-072685688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941</Words>
  <Characters>536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Author Guidelines for 8</vt:lpstr>
      <vt:lpstr>Author Guidelines for 8</vt:lpstr>
    </vt:vector>
  </TitlesOfParts>
  <Company>IEEE Computer Society</Company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creator>foobar</dc:creator>
  <cp:lastModifiedBy>sanya khruahong</cp:lastModifiedBy>
  <cp:revision>14</cp:revision>
  <cp:lastPrinted>2020-08-20T01:27:00Z</cp:lastPrinted>
  <dcterms:created xsi:type="dcterms:W3CDTF">2020-08-25T18:15:00Z</dcterms:created>
  <dcterms:modified xsi:type="dcterms:W3CDTF">2023-11-17T04:01:00Z</dcterms:modified>
</cp:coreProperties>
</file>